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6821BC" w14:textId="485FDE50" w:rsidR="00F3578F" w:rsidRPr="00432FA0" w:rsidRDefault="009D5726" w:rsidP="00432FA0">
      <w:pPr>
        <w:shd w:val="clear" w:color="auto" w:fill="FFFFFF"/>
        <w:spacing w:after="150" w:line="270" w:lineRule="atLeast"/>
        <w:jc w:val="center"/>
        <w:rPr>
          <w:rFonts w:ascii="Times New Roman" w:eastAsia="Times New Roman" w:hAnsi="Times New Roman" w:cs="Times New Roman"/>
          <w:color w:val="444444"/>
          <w:sz w:val="48"/>
          <w:szCs w:val="48"/>
        </w:rPr>
      </w:pPr>
      <w:r w:rsidRPr="00CE435F">
        <w:rPr>
          <w:rFonts w:ascii="Times New Roman" w:eastAsia="Times New Roman" w:hAnsi="Times New Roman" w:cs="Times New Roman"/>
          <w:b/>
          <w:bCs/>
          <w:color w:val="444444"/>
          <w:sz w:val="48"/>
          <w:szCs w:val="48"/>
        </w:rPr>
        <w:t>JOSEPH SANCHEZ</w:t>
      </w:r>
      <w:r w:rsidR="00994985">
        <w:rPr>
          <w:rFonts w:ascii="Times New Roman" w:eastAsia="Times New Roman" w:hAnsi="Times New Roman" w:cs="Times New Roman"/>
          <w:noProof/>
          <w:sz w:val="24"/>
          <w:szCs w:val="24"/>
        </w:rPr>
        <w:pict w14:anchorId="79E4FB57">
          <v:rect id="_x0000_i1025" alt="" style="width:7in;height:.05pt;mso-width-percent:0;mso-height-percent:0;mso-width-percent:0;mso-height-percent:0" o:hralign="center" o:hrstd="t" o:hrnoshade="t" o:hr="t" fillcolor="#444" stroked="f"/>
        </w:pict>
      </w:r>
    </w:p>
    <w:p w14:paraId="50BDF9A2" w14:textId="0131A079" w:rsidR="0039697B" w:rsidRPr="0039697B" w:rsidRDefault="009D5726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620CBC">
        <w:rPr>
          <w:rFonts w:ascii="Times New Roman" w:eastAsia="Times New Roman" w:hAnsi="Times New Roman" w:cs="Times New Roman"/>
          <w:b/>
          <w:bCs/>
          <w:sz w:val="28"/>
          <w:szCs w:val="28"/>
        </w:rPr>
        <w:t>EXPERIENCE</w:t>
      </w:r>
    </w:p>
    <w:p w14:paraId="6271061C" w14:textId="7498187B" w:rsidR="00AA33A0" w:rsidRDefault="00AA33A0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Desktop Support Engineer (Contractor)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AA33A0">
        <w:rPr>
          <w:rFonts w:ascii="Times New Roman" w:eastAsia="Times New Roman" w:hAnsi="Times New Roman" w:cs="Times New Roman"/>
          <w:sz w:val="24"/>
          <w:szCs w:val="24"/>
        </w:rPr>
        <w:t>KPFF Consulting Engineer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eattle, WA</w:t>
      </w:r>
    </w:p>
    <w:p w14:paraId="35D6E429" w14:textId="37500A9A" w:rsid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ugust 2021 – </w:t>
      </w:r>
      <w:r w:rsidR="00A565E2">
        <w:rPr>
          <w:rFonts w:ascii="Times New Roman" w:eastAsia="Times New Roman" w:hAnsi="Times New Roman" w:cs="Times New Roman"/>
          <w:sz w:val="24"/>
          <w:szCs w:val="24"/>
        </w:rPr>
        <w:t>October 2021</w:t>
      </w:r>
    </w:p>
    <w:p w14:paraId="314ADC6B" w14:textId="4BF30FB2" w:rsid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ract to Permanent</w:t>
      </w:r>
    </w:p>
    <w:p w14:paraId="46ADFE39" w14:textId="77777777" w:rsid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9E72CE9" w14:textId="6846BAE7" w:rsid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Resolving end-users’ technical issues such as remote desktop connection issues, Microsoft Office software issues.</w:t>
      </w:r>
    </w:p>
    <w:p w14:paraId="7C7D1C69" w14:textId="756E8E5C" w:rsidR="0087662C" w:rsidRPr="00AA33A0" w:rsidRDefault="0087662C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sed PowerShell program to end user’s connectivity, pinged end users’ computer to see if it is reachable, and restart their computer’s remotely if needed.</w:t>
      </w:r>
    </w:p>
    <w:p w14:paraId="44B2C5E1" w14:textId="77777777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Creating PowerShell scripts to automate Windows 10 imaging process.</w:t>
      </w:r>
    </w:p>
    <w:p w14:paraId="195E1D69" w14:textId="77777777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Created virtual Windows 10 machine for testing PowerShell scripts to ensure they work before being released in a production environment.</w:t>
      </w:r>
    </w:p>
    <w:p w14:paraId="4A9B025C" w14:textId="554AC636" w:rsid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Setting up monitor arms for the new computer monitors, helping with the setting up user workstation between floor 1</w:t>
      </w:r>
      <w:r w:rsidR="00267080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AA33A0">
        <w:rPr>
          <w:rFonts w:ascii="Times New Roman" w:eastAsia="Times New Roman" w:hAnsi="Times New Roman" w:cs="Times New Roman"/>
          <w:sz w:val="24"/>
          <w:szCs w:val="24"/>
        </w:rPr>
        <w:t>th, 16th, and 1</w:t>
      </w:r>
      <w:r w:rsidR="00267080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AA33A0">
        <w:rPr>
          <w:rFonts w:ascii="Times New Roman" w:eastAsia="Times New Roman" w:hAnsi="Times New Roman" w:cs="Times New Roman"/>
          <w:sz w:val="24"/>
          <w:szCs w:val="24"/>
        </w:rPr>
        <w:t>th while each of the floors is going under remodel.</w:t>
      </w:r>
    </w:p>
    <w:p w14:paraId="7AD38A20" w14:textId="5F050438" w:rsidR="008C06DC" w:rsidRDefault="00A851C5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67080">
        <w:rPr>
          <w:rFonts w:ascii="Times New Roman" w:eastAsia="Times New Roman" w:hAnsi="Times New Roman" w:cs="Times New Roman"/>
          <w:sz w:val="24"/>
          <w:szCs w:val="24"/>
        </w:rPr>
        <w:t xml:space="preserve">Setup monitor arm-mounts on the </w:t>
      </w:r>
      <w:r w:rsidR="00C01558">
        <w:rPr>
          <w:rFonts w:ascii="Times New Roman" w:eastAsia="Times New Roman" w:hAnsi="Times New Roman" w:cs="Times New Roman"/>
          <w:sz w:val="24"/>
          <w:szCs w:val="24"/>
        </w:rPr>
        <w:t>d</w:t>
      </w:r>
      <w:r w:rsidR="00267080">
        <w:rPr>
          <w:rFonts w:ascii="Times New Roman" w:eastAsia="Times New Roman" w:hAnsi="Times New Roman" w:cs="Times New Roman"/>
          <w:sz w:val="24"/>
          <w:szCs w:val="24"/>
        </w:rPr>
        <w:t>es</w:t>
      </w:r>
      <w:r w:rsidR="00C01558">
        <w:rPr>
          <w:rFonts w:ascii="Times New Roman" w:eastAsia="Times New Roman" w:hAnsi="Times New Roman" w:cs="Times New Roman"/>
          <w:sz w:val="24"/>
          <w:szCs w:val="24"/>
        </w:rPr>
        <w:t>k</w:t>
      </w:r>
      <w:r w:rsidR="00267080">
        <w:rPr>
          <w:rFonts w:ascii="Times New Roman" w:eastAsia="Times New Roman" w:hAnsi="Times New Roman" w:cs="Times New Roman"/>
          <w:sz w:val="24"/>
          <w:szCs w:val="24"/>
        </w:rPr>
        <w:t>s, fed computer cables into the arm-mounts to ensure the cables are packed neatly, and connected computers at the elevating desks.</w:t>
      </w:r>
    </w:p>
    <w:p w14:paraId="2A7395AA" w14:textId="77777777" w:rsidR="00A851C5" w:rsidRDefault="00A851C5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6C71EA7F" w14:textId="233B0676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Recover data for end-users by using the WinSCP data recovery program.</w:t>
      </w:r>
    </w:p>
    <w:p w14:paraId="693E0910" w14:textId="77777777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Setting up computer monitors at the employees' new desks on the 15th floor.</w:t>
      </w:r>
    </w:p>
    <w:p w14:paraId="0BEE9FA1" w14:textId="6FC0A5AD" w:rsid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 Placed End-user's Office peripherals (</w:t>
      </w:r>
      <w:r w:rsidR="00F4220F" w:rsidRPr="00AA33A0">
        <w:rPr>
          <w:rFonts w:ascii="Times New Roman" w:eastAsia="Times New Roman" w:hAnsi="Times New Roman" w:cs="Times New Roman"/>
          <w:sz w:val="24"/>
          <w:szCs w:val="24"/>
        </w:rPr>
        <w:t>e.g.,</w:t>
      </w:r>
      <w:r w:rsidRPr="00AA33A0">
        <w:rPr>
          <w:rFonts w:ascii="Times New Roman" w:eastAsia="Times New Roman" w:hAnsi="Times New Roman" w:cs="Times New Roman"/>
          <w:sz w:val="24"/>
          <w:szCs w:val="24"/>
        </w:rPr>
        <w:t xml:space="preserve"> keyboards, desk phones, and headsets) at their assigned desks.</w:t>
      </w:r>
    </w:p>
    <w:p w14:paraId="4CA0CDDD" w14:textId="77777777" w:rsidR="00A87179" w:rsidRDefault="00A87179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C42CA21" w14:textId="79CC1059" w:rsidR="008C06DC" w:rsidRPr="00AA33A0" w:rsidRDefault="002E7433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ad computer log files to ascertain determine the root cause of computer or software malfunction.</w:t>
      </w:r>
    </w:p>
    <w:p w14:paraId="5C6E9DC8" w14:textId="77777777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 xml:space="preserve">•  Setting up end user's desk phones to ensure they turn on and work. </w:t>
      </w:r>
    </w:p>
    <w:p w14:paraId="372C492C" w14:textId="2066D5A1" w:rsidR="008C06DC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 Made network cables for office computers.</w:t>
      </w:r>
    </w:p>
    <w:p w14:paraId="6070E835" w14:textId="241E3976" w:rsidR="008C06DC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 Patched network cables to the corresponding data ports at the desks to ensure network connections are working.</w:t>
      </w:r>
    </w:p>
    <w:p w14:paraId="66DB5AEE" w14:textId="1BAD3092" w:rsid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Automating AutoCAD and Civil 3D custom packages and configuration files specific to each department (</w:t>
      </w:r>
      <w:r w:rsidR="007D252E" w:rsidRPr="00AA33A0">
        <w:rPr>
          <w:rFonts w:ascii="Times New Roman" w:eastAsia="Times New Roman" w:hAnsi="Times New Roman" w:cs="Times New Roman"/>
          <w:sz w:val="24"/>
          <w:szCs w:val="24"/>
        </w:rPr>
        <w:t>e.g.,</w:t>
      </w:r>
      <w:r w:rsidRPr="00AA33A0">
        <w:rPr>
          <w:rFonts w:ascii="Times New Roman" w:eastAsia="Times New Roman" w:hAnsi="Times New Roman" w:cs="Times New Roman"/>
          <w:sz w:val="24"/>
          <w:szCs w:val="24"/>
        </w:rPr>
        <w:t xml:space="preserve"> Seattle Pacific University civil engineers, Transportation Civil Engineers, Civil Structural Engineers, etc.)</w:t>
      </w:r>
      <w:r w:rsidR="002E7433">
        <w:rPr>
          <w:rFonts w:ascii="Times New Roman" w:eastAsia="Times New Roman" w:hAnsi="Times New Roman" w:cs="Times New Roman"/>
          <w:sz w:val="24"/>
          <w:szCs w:val="24"/>
        </w:rPr>
        <w:t xml:space="preserve"> via PowerShell scripts.</w:t>
      </w:r>
    </w:p>
    <w:p w14:paraId="27C5FEF6" w14:textId="77777777" w:rsidR="00833D6A" w:rsidRDefault="00833D6A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7E558A47" w14:textId="36231063" w:rsidR="00AA33A0" w:rsidRDefault="00AA33A0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System Administrato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833D6A" w:rsidRPr="00AA33A0">
        <w:rPr>
          <w:rFonts w:ascii="Times New Roman" w:eastAsia="Times New Roman" w:hAnsi="Times New Roman" w:cs="Times New Roman"/>
          <w:sz w:val="24"/>
          <w:szCs w:val="24"/>
        </w:rPr>
        <w:t>Play Network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Redmond, WA</w:t>
      </w:r>
    </w:p>
    <w:p w14:paraId="2CDBC5FE" w14:textId="49921D61" w:rsidR="00AA33A0" w:rsidRDefault="00AA33A0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ract to Permanent</w:t>
      </w:r>
    </w:p>
    <w:p w14:paraId="057DED81" w14:textId="3FE90E83" w:rsidR="00AA33A0" w:rsidRDefault="00AA33A0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uly 2021 – July 2021</w:t>
      </w:r>
    </w:p>
    <w:p w14:paraId="6ADE8D75" w14:textId="77777777" w:rsidR="00AA33A0" w:rsidRDefault="00AA33A0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4C4549B" w14:textId="77777777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 Resolved Voice over IP phones (VOIP)</w:t>
      </w:r>
    </w:p>
    <w:p w14:paraId="7AEE7D05" w14:textId="77777777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 Preparing and setting up monitors, getting laptops ready for office re-open due to COVID-19 pandemic.</w:t>
      </w:r>
    </w:p>
    <w:p w14:paraId="2A3F2A4B" w14:textId="77777777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 Server maintenance</w:t>
      </w:r>
    </w:p>
    <w:p w14:paraId="5446544A" w14:textId="77777777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 Supporting offices around the world:</w:t>
      </w:r>
    </w:p>
    <w:p w14:paraId="291C7AF1" w14:textId="77777777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 xml:space="preserve"> Sydney, Australia, Chicago, Illinois, Montreal, Canada, London, UK, China, and Hong Kong.</w:t>
      </w:r>
    </w:p>
    <w:p w14:paraId="44A54425" w14:textId="77777777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3341C0E" w14:textId="65E462D1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Utilized a PowerShell script to install company-standard applications.</w:t>
      </w:r>
    </w:p>
    <w:p w14:paraId="51250C0B" w14:textId="77777777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lastRenderedPageBreak/>
        <w:t>• Replace system laptop fans with new ones to improve system performance and keep the system quiet.</w:t>
      </w:r>
    </w:p>
    <w:p w14:paraId="154BDC5D" w14:textId="6FFC2F2B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Use Mac terminal command prompt application to remove user accounts by using commands.</w:t>
      </w:r>
    </w:p>
    <w:p w14:paraId="1A519183" w14:textId="38AA69A0" w:rsidR="00AA33A0" w:rsidRP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Using bash scripts into download and install software to Mac computers.</w:t>
      </w:r>
    </w:p>
    <w:p w14:paraId="3D85434B" w14:textId="7CA2F344" w:rsidR="00AA33A0" w:rsidRDefault="00AA33A0" w:rsidP="00AA33A0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A33A0">
        <w:rPr>
          <w:rFonts w:ascii="Times New Roman" w:eastAsia="Times New Roman" w:hAnsi="Times New Roman" w:cs="Times New Roman"/>
          <w:sz w:val="24"/>
          <w:szCs w:val="24"/>
        </w:rPr>
        <w:t>• Filling out purchase requests forms for hardware components.</w:t>
      </w:r>
    </w:p>
    <w:p w14:paraId="377F2489" w14:textId="77777777" w:rsidR="00AA33A0" w:rsidRDefault="00AA33A0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892E204" w14:textId="77777777" w:rsidR="00AA33A0" w:rsidRDefault="00AA33A0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6782E91D" w14:textId="23A97FA7" w:rsidR="005252E2" w:rsidRDefault="005252E2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nior Migration Engineer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rovidenc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eattle, WA</w:t>
      </w:r>
    </w:p>
    <w:p w14:paraId="285D1089" w14:textId="6DA37E22" w:rsidR="005252E2" w:rsidRDefault="005252E2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ay 2021 – </w:t>
      </w:r>
      <w:r w:rsidR="008F7519">
        <w:rPr>
          <w:rFonts w:ascii="Times New Roman" w:eastAsia="Times New Roman" w:hAnsi="Times New Roman" w:cs="Times New Roman"/>
          <w:sz w:val="24"/>
          <w:szCs w:val="24"/>
        </w:rPr>
        <w:t>July 2021</w:t>
      </w:r>
    </w:p>
    <w:p w14:paraId="6370E5FF" w14:textId="090500BA" w:rsidR="005252E2" w:rsidRPr="008F7519" w:rsidRDefault="008F7519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ract</w:t>
      </w:r>
    </w:p>
    <w:p w14:paraId="5DC472D2" w14:textId="0C4567F7" w:rsidR="005252E2" w:rsidRPr="008D5BC8" w:rsidRDefault="005252E2" w:rsidP="008D5BC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D5BC8">
        <w:rPr>
          <w:rFonts w:ascii="Times New Roman" w:eastAsia="Times New Roman" w:hAnsi="Times New Roman" w:cs="Times New Roman"/>
          <w:sz w:val="24"/>
          <w:szCs w:val="24"/>
        </w:rPr>
        <w:t>Location of the project: Seattle</w:t>
      </w:r>
      <w:r w:rsidR="007A02D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D5BC8">
        <w:rPr>
          <w:rFonts w:ascii="Times New Roman" w:eastAsia="Times New Roman" w:hAnsi="Times New Roman" w:cs="Times New Roman"/>
          <w:sz w:val="24"/>
          <w:szCs w:val="24"/>
        </w:rPr>
        <w:t>Bellevue</w:t>
      </w:r>
      <w:r w:rsidR="007A02D1">
        <w:rPr>
          <w:rFonts w:ascii="Times New Roman" w:eastAsia="Times New Roman" w:hAnsi="Times New Roman" w:cs="Times New Roman"/>
          <w:sz w:val="24"/>
          <w:szCs w:val="24"/>
        </w:rPr>
        <w:t>, Issaquah, Mercer Island, and Renton</w:t>
      </w:r>
      <w:r w:rsidRPr="008D5BC8">
        <w:rPr>
          <w:rFonts w:ascii="Segoe UI" w:hAnsi="Segoe UI" w:cs="Segoe UI"/>
          <w:sz w:val="21"/>
          <w:szCs w:val="21"/>
        </w:rPr>
        <w:br/>
      </w:r>
    </w:p>
    <w:p w14:paraId="4C091BBD" w14:textId="70B6C0E2" w:rsidR="005252E2" w:rsidRDefault="005252E2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pgraded over 10,000 workstations and devices throughout the United States</w:t>
      </w:r>
    </w:p>
    <w:p w14:paraId="2E12A114" w14:textId="1E7EB713" w:rsidR="005252E2" w:rsidRDefault="005252E2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grated user data to their new laptops using user state migration tool (USMT)</w:t>
      </w:r>
    </w:p>
    <w:p w14:paraId="7E4214B6" w14:textId="67D6BCBC" w:rsidR="005252E2" w:rsidRDefault="005252E2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d System Center Configuration Manager (SCCM) to deploy software to new computers</w:t>
      </w:r>
    </w:p>
    <w:p w14:paraId="78B21E26" w14:textId="65D1F208" w:rsidR="005252E2" w:rsidRDefault="005252E2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pped network drives including drive permissions to user’s profile and administrative rights</w:t>
      </w:r>
    </w:p>
    <w:p w14:paraId="423F013C" w14:textId="380CCF41" w:rsidR="005252E2" w:rsidRDefault="005252E2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d C Shar</w:t>
      </w:r>
      <w:r w:rsidR="00DD0664"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thod to transfer data manually to another computer</w:t>
      </w:r>
    </w:p>
    <w:p w14:paraId="1CC6FCDD" w14:textId="6DF6B293" w:rsidR="005252E2" w:rsidRDefault="005252E2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ed additional memory components to employee’s new computer</w:t>
      </w:r>
    </w:p>
    <w:p w14:paraId="2C2D90B6" w14:textId="746DDECC" w:rsidR="005252E2" w:rsidRDefault="005252E2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cumented customer request for specialized software and hardware</w:t>
      </w:r>
    </w:p>
    <w:p w14:paraId="36093132" w14:textId="290A68F7" w:rsidR="005252E2" w:rsidRDefault="005252E2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ecked inventory for number peripheral devices and computers in the storage room</w:t>
      </w:r>
    </w:p>
    <w:p w14:paraId="0F699D7B" w14:textId="238CEEB9" w:rsidR="005252E2" w:rsidRDefault="005252E2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canned computer’s asset tags to the manifest spreadsheet for how many </w:t>
      </w:r>
      <w:r w:rsidR="00E965A1">
        <w:rPr>
          <w:rFonts w:ascii="Times New Roman" w:eastAsia="Times New Roman" w:hAnsi="Times New Roman" w:cs="Times New Roman"/>
          <w:sz w:val="24"/>
          <w:szCs w:val="24"/>
        </w:rPr>
        <w:t>Window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7 computers</w:t>
      </w:r>
    </w:p>
    <w:p w14:paraId="415B1AAD" w14:textId="4AB8E7A6" w:rsidR="00586AF8" w:rsidRDefault="00586AF8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rveyed each Providence site to see how many computers there are and where the computers are located</w:t>
      </w:r>
    </w:p>
    <w:p w14:paraId="329BB1F5" w14:textId="394CE486" w:rsidR="00DD0664" w:rsidRDefault="00DD0664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veloped Standard Operating Procedure (SOP) documents while using Agile methodology</w:t>
      </w:r>
    </w:p>
    <w:p w14:paraId="55E7C8BD" w14:textId="4045AD47" w:rsidR="00DD0664" w:rsidRDefault="00DD0664" w:rsidP="005252E2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 system group policies to ensure that computers are compliant to Providence standards</w:t>
      </w:r>
    </w:p>
    <w:p w14:paraId="31052CB6" w14:textId="6D9D4A4C" w:rsidR="007A02D1" w:rsidRPr="007A02D1" w:rsidRDefault="007A02D1" w:rsidP="007A02D1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d Active Directory look up computers and move them into the proper organizational units (OU)</w:t>
      </w:r>
    </w:p>
    <w:p w14:paraId="5B9AD624" w14:textId="77777777" w:rsidR="005252E2" w:rsidRDefault="005252E2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98225CE" w14:textId="7D345481" w:rsidR="007D5E31" w:rsidRDefault="00B579B1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B579B1">
        <w:rPr>
          <w:rFonts w:ascii="Times New Roman" w:eastAsia="Times New Roman" w:hAnsi="Times New Roman" w:cs="Times New Roman"/>
          <w:sz w:val="24"/>
          <w:szCs w:val="24"/>
        </w:rPr>
        <w:t>Migration Engineer / Intune Support Specialist</w:t>
      </w:r>
      <w:r w:rsidR="007D5E31">
        <w:rPr>
          <w:rFonts w:ascii="Times New Roman" w:eastAsia="Times New Roman" w:hAnsi="Times New Roman" w:cs="Times New Roman"/>
          <w:sz w:val="24"/>
          <w:szCs w:val="24"/>
        </w:rPr>
        <w:tab/>
        <w:t>Pro4ia</w:t>
      </w:r>
      <w:r w:rsidR="007D5E31">
        <w:rPr>
          <w:rFonts w:ascii="Times New Roman" w:eastAsia="Times New Roman" w:hAnsi="Times New Roman" w:cs="Times New Roman"/>
          <w:sz w:val="24"/>
          <w:szCs w:val="24"/>
        </w:rPr>
        <w:tab/>
      </w:r>
      <w:r w:rsidR="007D5E31">
        <w:rPr>
          <w:rFonts w:ascii="Times New Roman" w:eastAsia="Times New Roman" w:hAnsi="Times New Roman" w:cs="Times New Roman"/>
          <w:sz w:val="24"/>
          <w:szCs w:val="24"/>
        </w:rPr>
        <w:tab/>
      </w:r>
      <w:r w:rsidR="007D5E31">
        <w:rPr>
          <w:rFonts w:ascii="Times New Roman" w:eastAsia="Times New Roman" w:hAnsi="Times New Roman" w:cs="Times New Roman"/>
          <w:sz w:val="24"/>
          <w:szCs w:val="24"/>
        </w:rPr>
        <w:tab/>
      </w:r>
      <w:r w:rsidR="007D5E31">
        <w:rPr>
          <w:rFonts w:ascii="Times New Roman" w:eastAsia="Times New Roman" w:hAnsi="Times New Roman" w:cs="Times New Roman"/>
          <w:sz w:val="24"/>
          <w:szCs w:val="24"/>
        </w:rPr>
        <w:tab/>
      </w:r>
      <w:r w:rsidR="007D5E31">
        <w:rPr>
          <w:rFonts w:ascii="Times New Roman" w:eastAsia="Times New Roman" w:hAnsi="Times New Roman" w:cs="Times New Roman"/>
          <w:sz w:val="24"/>
          <w:szCs w:val="24"/>
        </w:rPr>
        <w:tab/>
        <w:t>Seattle, WA</w:t>
      </w:r>
    </w:p>
    <w:p w14:paraId="64D37A5E" w14:textId="33E6EBD6" w:rsidR="007D5E31" w:rsidRDefault="007D5E31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ril</w:t>
      </w:r>
      <w:r w:rsidR="00153EE0">
        <w:rPr>
          <w:rFonts w:ascii="Times New Roman" w:eastAsia="Times New Roman" w:hAnsi="Times New Roman" w:cs="Times New Roman"/>
          <w:sz w:val="24"/>
          <w:szCs w:val="24"/>
        </w:rPr>
        <w:t xml:space="preserve"> 8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2021 – </w:t>
      </w:r>
      <w:r w:rsidR="00153EE0">
        <w:rPr>
          <w:rFonts w:ascii="Times New Roman" w:eastAsia="Times New Roman" w:hAnsi="Times New Roman" w:cs="Times New Roman"/>
          <w:sz w:val="24"/>
          <w:szCs w:val="24"/>
        </w:rPr>
        <w:t>April 13,2021</w:t>
      </w:r>
    </w:p>
    <w:p w14:paraId="60D88B1F" w14:textId="419BE648" w:rsidR="007D5E31" w:rsidRDefault="007D5E31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wo-day</w:t>
      </w:r>
      <w:r w:rsidR="00153EE0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53EE0">
        <w:rPr>
          <w:rFonts w:ascii="Times New Roman" w:eastAsia="Times New Roman" w:hAnsi="Times New Roman" w:cs="Times New Roman"/>
          <w:sz w:val="24"/>
          <w:szCs w:val="24"/>
        </w:rPr>
        <w:t xml:space="preserve">with an additional </w:t>
      </w:r>
      <w:r w:rsidR="00F75293">
        <w:rPr>
          <w:rFonts w:ascii="Times New Roman" w:eastAsia="Times New Roman" w:hAnsi="Times New Roman" w:cs="Times New Roman"/>
          <w:sz w:val="24"/>
          <w:szCs w:val="24"/>
        </w:rPr>
        <w:t>two-day</w:t>
      </w:r>
      <w:r w:rsidR="00153E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ontract job</w:t>
      </w:r>
    </w:p>
    <w:p w14:paraId="66AC605F" w14:textId="5F7A02AA" w:rsidR="002C79FD" w:rsidRDefault="002C79FD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mpleted Successfully</w:t>
      </w:r>
    </w:p>
    <w:p w14:paraId="5E434FFC" w14:textId="5A6C7B10" w:rsidR="007D5E31" w:rsidRDefault="007D5E31" w:rsidP="007D5E31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B9EB0F" w14:textId="41365452" w:rsidR="007D5E31" w:rsidRDefault="007D5E31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acked up user data to One drive</w:t>
      </w:r>
    </w:p>
    <w:p w14:paraId="5C4DB052" w14:textId="35B16FAD" w:rsidR="007D5E31" w:rsidRDefault="007D5E31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imaged and installed Windows 10 operating system to client computers</w:t>
      </w:r>
    </w:p>
    <w:p w14:paraId="73161D48" w14:textId="4216ECE7" w:rsidR="007D5E31" w:rsidRDefault="007D5E31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configure system network settings manually due to how the network infrastructure set up in office</w:t>
      </w:r>
    </w:p>
    <w:p w14:paraId="048B1FE8" w14:textId="279D6DDB" w:rsidR="007D5E31" w:rsidRDefault="007D5E31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d new user email and login credentials for users and joined their new accounts to Azure </w:t>
      </w:r>
      <w:r w:rsidR="00F83626">
        <w:rPr>
          <w:rFonts w:ascii="Times New Roman" w:eastAsia="Times New Roman" w:hAnsi="Times New Roman" w:cs="Times New Roman"/>
          <w:sz w:val="24"/>
          <w:szCs w:val="24"/>
        </w:rPr>
        <w:t xml:space="preserve">Active Directory </w:t>
      </w:r>
      <w:r>
        <w:rPr>
          <w:rFonts w:ascii="Times New Roman" w:eastAsia="Times New Roman" w:hAnsi="Times New Roman" w:cs="Times New Roman"/>
          <w:sz w:val="24"/>
          <w:szCs w:val="24"/>
        </w:rPr>
        <w:t>domain</w:t>
      </w:r>
    </w:p>
    <w:p w14:paraId="1F923174" w14:textId="44492328" w:rsidR="007D5E31" w:rsidRDefault="00AA2626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olv</w:t>
      </w:r>
      <w:r w:rsidR="00327CCA">
        <w:rPr>
          <w:rFonts w:ascii="Times New Roman" w:eastAsia="Times New Roman" w:hAnsi="Times New Roman" w:cs="Times New Roman"/>
          <w:sz w:val="24"/>
          <w:szCs w:val="24"/>
        </w:rPr>
        <w:t>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thernet port issue where the port is not obtaining Internet Protocol address (IP) from DHCP Server. </w:t>
      </w:r>
      <w:r w:rsidR="00327CCA">
        <w:rPr>
          <w:rFonts w:ascii="Times New Roman" w:eastAsia="Times New Roman" w:hAnsi="Times New Roman" w:cs="Times New Roman"/>
          <w:sz w:val="24"/>
          <w:szCs w:val="24"/>
        </w:rPr>
        <w:t xml:space="preserve"> How it was resolved was reinstalling Windows operating system and Infrastructure team reconfigured the DHCP address pools</w:t>
      </w:r>
    </w:p>
    <w:p w14:paraId="1FBE1A76" w14:textId="10A90D79" w:rsidR="00895717" w:rsidRDefault="00895717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-enrolling mobile phones to sync with new email accounts and restore</w:t>
      </w:r>
      <w:r w:rsidR="00F83626">
        <w:rPr>
          <w:rFonts w:ascii="Times New Roman" w:eastAsia="Times New Roman" w:hAnsi="Times New Roman" w:cs="Times New Roman"/>
          <w:sz w:val="24"/>
          <w:szCs w:val="24"/>
        </w:rPr>
        <w:t xml:space="preserve"> us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ta to phones.</w:t>
      </w:r>
    </w:p>
    <w:p w14:paraId="40769F38" w14:textId="09FDF031" w:rsidR="00F83626" w:rsidRDefault="00F83626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-mapping printers to computers</w:t>
      </w:r>
    </w:p>
    <w:p w14:paraId="5B4848B9" w14:textId="4F928D72" w:rsidR="00327CCA" w:rsidRDefault="00327CCA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sure that outlook and Microsoft Teams applications are up and running</w:t>
      </w:r>
    </w:p>
    <w:p w14:paraId="3680C695" w14:textId="6DF4489C" w:rsidR="00327CCA" w:rsidRDefault="00153EE0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synchronize the user new email profile to their mobile phones</w:t>
      </w:r>
    </w:p>
    <w:p w14:paraId="7C314CD4" w14:textId="38435418" w:rsidR="00153EE0" w:rsidRDefault="00153EE0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etup multi-factor Authentication such as fingerprint, pin, etc.</w:t>
      </w:r>
    </w:p>
    <w:p w14:paraId="5604D30E" w14:textId="44D6A014" w:rsidR="00153EE0" w:rsidRDefault="00153EE0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ed computers to Azure Active Directory</w:t>
      </w:r>
    </w:p>
    <w:p w14:paraId="78C80457" w14:textId="48D5EBE4" w:rsidR="00153EE0" w:rsidRPr="007D5E31" w:rsidRDefault="00153EE0" w:rsidP="007D5E31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d command prompt to troubleshoot networking issues</w:t>
      </w:r>
    </w:p>
    <w:p w14:paraId="6E574956" w14:textId="77777777" w:rsidR="007D5E31" w:rsidRDefault="007D5E31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95956AD" w14:textId="70F1264D" w:rsidR="009E4FEB" w:rsidRPr="00E45AF0" w:rsidRDefault="009E4FEB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45AF0">
        <w:rPr>
          <w:rFonts w:ascii="Times New Roman" w:eastAsia="Times New Roman" w:hAnsi="Times New Roman" w:cs="Times New Roman"/>
          <w:sz w:val="24"/>
          <w:szCs w:val="24"/>
        </w:rPr>
        <w:t>Migration Engineer</w:t>
      </w:r>
      <w:r w:rsidRPr="00E45AF0">
        <w:rPr>
          <w:rFonts w:ascii="Times New Roman" w:eastAsia="Times New Roman" w:hAnsi="Times New Roman" w:cs="Times New Roman"/>
          <w:sz w:val="24"/>
          <w:szCs w:val="24"/>
        </w:rPr>
        <w:tab/>
      </w:r>
      <w:r w:rsidRPr="00E45AF0">
        <w:rPr>
          <w:rFonts w:ascii="Times New Roman" w:eastAsia="Times New Roman" w:hAnsi="Times New Roman" w:cs="Times New Roman"/>
          <w:sz w:val="24"/>
          <w:szCs w:val="24"/>
        </w:rPr>
        <w:tab/>
      </w:r>
      <w:r w:rsidRPr="00E45AF0"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E45AF0">
        <w:rPr>
          <w:rFonts w:ascii="Times New Roman" w:eastAsia="Times New Roman" w:hAnsi="Times New Roman" w:cs="Times New Roman"/>
          <w:sz w:val="24"/>
          <w:szCs w:val="24"/>
        </w:rPr>
        <w:t>Capgemini</w:t>
      </w:r>
      <w:r w:rsidRPr="00E45AF0">
        <w:rPr>
          <w:rFonts w:ascii="Times New Roman" w:eastAsia="Times New Roman" w:hAnsi="Times New Roman" w:cs="Times New Roman"/>
          <w:sz w:val="24"/>
          <w:szCs w:val="24"/>
        </w:rPr>
        <w:tab/>
      </w:r>
      <w:r w:rsidRPr="00E45AF0">
        <w:rPr>
          <w:rFonts w:ascii="Times New Roman" w:eastAsia="Times New Roman" w:hAnsi="Times New Roman" w:cs="Times New Roman"/>
          <w:sz w:val="24"/>
          <w:szCs w:val="24"/>
        </w:rPr>
        <w:tab/>
      </w:r>
      <w:r w:rsidRPr="00E45AF0">
        <w:rPr>
          <w:rFonts w:ascii="Times New Roman" w:eastAsia="Times New Roman" w:hAnsi="Times New Roman" w:cs="Times New Roman"/>
          <w:sz w:val="24"/>
          <w:szCs w:val="24"/>
        </w:rPr>
        <w:tab/>
      </w:r>
      <w:r w:rsidRPr="00E45AF0">
        <w:rPr>
          <w:rFonts w:ascii="Times New Roman" w:eastAsia="Times New Roman" w:hAnsi="Times New Roman" w:cs="Times New Roman"/>
          <w:sz w:val="24"/>
          <w:szCs w:val="24"/>
        </w:rPr>
        <w:tab/>
      </w:r>
      <w:r w:rsidRPr="00E45AF0">
        <w:rPr>
          <w:rFonts w:ascii="Times New Roman" w:eastAsia="Times New Roman" w:hAnsi="Times New Roman" w:cs="Times New Roman"/>
          <w:sz w:val="24"/>
          <w:szCs w:val="24"/>
        </w:rPr>
        <w:tab/>
        <w:t>Seattle, WA</w:t>
      </w:r>
    </w:p>
    <w:p w14:paraId="035F0750" w14:textId="0AA7766F" w:rsidR="009E4FEB" w:rsidRDefault="009E4FEB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 w:rsidRPr="00E45AF0">
        <w:rPr>
          <w:rFonts w:ascii="Times New Roman" w:eastAsia="Times New Roman" w:hAnsi="Times New Roman" w:cs="Times New Roman"/>
          <w:bCs/>
          <w:iCs/>
          <w:sz w:val="24"/>
          <w:szCs w:val="24"/>
        </w:rPr>
        <w:t>September 2020 – November 2020</w:t>
      </w:r>
    </w:p>
    <w:p w14:paraId="5577476E" w14:textId="3C1793E7" w:rsidR="005C3A29" w:rsidRDefault="005C3A29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Three-month contract: Completed successfully</w:t>
      </w:r>
    </w:p>
    <w:p w14:paraId="204E29A3" w14:textId="77777777" w:rsidR="00F66C95" w:rsidRDefault="00F66C95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Cs/>
          <w:sz w:val="24"/>
          <w:szCs w:val="24"/>
        </w:rPr>
      </w:pPr>
    </w:p>
    <w:p w14:paraId="6FA84115" w14:textId="34EC5BB9" w:rsidR="009E4FEB" w:rsidRPr="00D25942" w:rsidRDefault="009E4FEB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 w:rsidRPr="00D25942">
        <w:rPr>
          <w:rFonts w:ascii="Times New Roman" w:eastAsia="Times New Roman" w:hAnsi="Times New Roman" w:cs="Times New Roman"/>
          <w:bCs/>
          <w:iCs/>
          <w:sz w:val="24"/>
          <w:szCs w:val="24"/>
        </w:rPr>
        <w:t>Carnival Cruise Line project</w:t>
      </w:r>
      <w:r w:rsidR="002D77D9" w:rsidRPr="00D25942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(contract)</w:t>
      </w:r>
      <w:r w:rsidRPr="00D25942">
        <w:rPr>
          <w:rFonts w:ascii="Times New Roman" w:eastAsia="Times New Roman" w:hAnsi="Times New Roman" w:cs="Times New Roman"/>
          <w:bCs/>
          <w:iCs/>
          <w:sz w:val="24"/>
          <w:szCs w:val="24"/>
        </w:rPr>
        <w:t>:</w:t>
      </w:r>
    </w:p>
    <w:p w14:paraId="24D5A53D" w14:textId="77777777" w:rsidR="009E4FEB" w:rsidRPr="005D65B3" w:rsidRDefault="009E4FEB" w:rsidP="009E4FEB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Migrated user data to their new laptops (Windows 10) using user state migration tool (USMT).</w:t>
      </w:r>
    </w:p>
    <w:p w14:paraId="3330CA23" w14:textId="59D95D40" w:rsidR="009E4FEB" w:rsidRPr="005D65B3" w:rsidRDefault="009E4FEB" w:rsidP="009E4FEB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Used System Center Configuration Manager (SCCM) to </w:t>
      </w:r>
      <w:r w:rsidR="00842320">
        <w:rPr>
          <w:rFonts w:ascii="Times New Roman" w:eastAsia="Times New Roman" w:hAnsi="Times New Roman" w:cs="Times New Roman"/>
          <w:bCs/>
          <w:iCs/>
          <w:sz w:val="24"/>
          <w:szCs w:val="24"/>
        </w:rPr>
        <w:t>deploy</w:t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software to new computers.</w:t>
      </w:r>
    </w:p>
    <w:p w14:paraId="71C7644C" w14:textId="77777777" w:rsidR="009E4FEB" w:rsidRPr="00DA1C70" w:rsidRDefault="009E4FEB" w:rsidP="009E4FEB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Mapped network drives including drive permissions to user’s profile and added administrative rights.</w:t>
      </w:r>
    </w:p>
    <w:p w14:paraId="095FB1AC" w14:textId="77777777" w:rsidR="009E4FEB" w:rsidRPr="00DA1C70" w:rsidRDefault="009E4FEB" w:rsidP="009E4FEB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Installed Citrix applications and company’s proprietary software and configured them.</w:t>
      </w:r>
    </w:p>
    <w:p w14:paraId="372FC2EA" w14:textId="16518FFF" w:rsidR="009E4FEB" w:rsidRPr="00B01D9C" w:rsidRDefault="009E4FEB" w:rsidP="009E4FEB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Remediated a password prompt that kept popping up for outlook email application</w:t>
      </w:r>
      <w:r w:rsidR="0087121E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by using a PowerShell script</w:t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.</w:t>
      </w:r>
    </w:p>
    <w:p w14:paraId="3E556406" w14:textId="77777777" w:rsidR="009E4FEB" w:rsidRPr="0038223F" w:rsidRDefault="009E4FEB" w:rsidP="009E4FEB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Imported RSA tokens for virtual private network (VPN)</w:t>
      </w:r>
    </w:p>
    <w:p w14:paraId="6CEB0BED" w14:textId="77777777" w:rsidR="009E4FEB" w:rsidRPr="008D6F6B" w:rsidRDefault="009E4FEB" w:rsidP="009E4FEB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Windows registry program to restore user profile for the computer.</w:t>
      </w:r>
    </w:p>
    <w:p w14:paraId="38A5BD3B" w14:textId="77EEEC84" w:rsidR="009E4FEB" w:rsidRDefault="009E4FEB" w:rsidP="009E4FEB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 w:rsidRPr="009E4FEB">
        <w:rPr>
          <w:rFonts w:ascii="Times New Roman" w:eastAsia="Times New Roman" w:hAnsi="Times New Roman" w:cs="Times New Roman"/>
          <w:bCs/>
          <w:iCs/>
          <w:sz w:val="24"/>
          <w:szCs w:val="24"/>
        </w:rPr>
        <w:t>Used C Share method to transfer data manually to another computer</w:t>
      </w:r>
    </w:p>
    <w:p w14:paraId="55400074" w14:textId="144E2B38" w:rsidR="00614446" w:rsidRDefault="004560A7" w:rsidP="00614446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Added additional memory components to employees’ new computers.</w:t>
      </w:r>
    </w:p>
    <w:p w14:paraId="15DCC06A" w14:textId="5858ECC8" w:rsidR="00614446" w:rsidRDefault="00614446" w:rsidP="00614446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Documented customer requests for specialized software and hardware. </w:t>
      </w:r>
    </w:p>
    <w:p w14:paraId="39CBEE2A" w14:textId="5EF27155" w:rsidR="00614446" w:rsidRDefault="00614446" w:rsidP="00313425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Worked on excel spreadsheets to keep track of technology assets</w:t>
      </w:r>
    </w:p>
    <w:p w14:paraId="15F2A5F8" w14:textId="3D65553D" w:rsidR="008F4605" w:rsidRPr="00313425" w:rsidRDefault="008F4605" w:rsidP="00313425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Checked inventory for the quantity of peripherals (</w:t>
      </w:r>
      <w:proofErr w:type="gramStart"/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e.g.</w:t>
      </w:r>
      <w:proofErr w:type="gramEnd"/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docking stations, mice, keyboard, etc.) and computers that were in stock.</w:t>
      </w:r>
    </w:p>
    <w:p w14:paraId="765B718A" w14:textId="77777777" w:rsidR="009E4FEB" w:rsidRDefault="009E4FEB" w:rsidP="009E4FEB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14:paraId="2869AA11" w14:textId="4A5242E2" w:rsidR="00F903E9" w:rsidRDefault="00F903E9" w:rsidP="009D5726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 w:rsidRPr="00F903E9">
        <w:rPr>
          <w:rFonts w:ascii="Times New Roman" w:eastAsia="Times New Roman" w:hAnsi="Times New Roman" w:cs="Times New Roman"/>
          <w:bCs/>
          <w:i/>
          <w:sz w:val="28"/>
          <w:szCs w:val="28"/>
        </w:rPr>
        <w:t>IT Service Desk Analyst</w:t>
      </w:r>
      <w:r>
        <w:rPr>
          <w:rFonts w:ascii="Times New Roman" w:eastAsia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eastAsia="Times New Roman" w:hAnsi="Times New Roman" w:cs="Times New Roman"/>
          <w:bCs/>
          <w:iCs/>
          <w:sz w:val="28"/>
          <w:szCs w:val="28"/>
        </w:rPr>
        <w:tab/>
      </w:r>
      <w:r>
        <w:rPr>
          <w:rFonts w:ascii="Times New Roman" w:eastAsia="Times New Roman" w:hAnsi="Times New Roman" w:cs="Times New Roman"/>
          <w:bCs/>
          <w:iCs/>
          <w:sz w:val="28"/>
          <w:szCs w:val="28"/>
        </w:rPr>
        <w:tab/>
      </w:r>
      <w:r w:rsidRPr="00F903E9">
        <w:rPr>
          <w:rFonts w:ascii="Times New Roman" w:eastAsia="Times New Roman" w:hAnsi="Times New Roman" w:cs="Times New Roman"/>
          <w:bCs/>
          <w:iCs/>
          <w:sz w:val="24"/>
          <w:szCs w:val="24"/>
        </w:rPr>
        <w:t>True Blue</w:t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ab/>
        <w:t>Tacoma, WA</w:t>
      </w:r>
    </w:p>
    <w:p w14:paraId="50DCA1AE" w14:textId="7E6B75FD" w:rsidR="00F903E9" w:rsidRDefault="00F903E9" w:rsidP="009D5726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February 2020 – </w:t>
      </w:r>
      <w:r w:rsidR="00827390">
        <w:rPr>
          <w:rFonts w:ascii="Times New Roman" w:eastAsia="Times New Roman" w:hAnsi="Times New Roman" w:cs="Times New Roman"/>
          <w:bCs/>
          <w:iCs/>
          <w:sz w:val="24"/>
          <w:szCs w:val="24"/>
        </w:rPr>
        <w:t>April</w:t>
      </w:r>
      <w:r w:rsidR="00451E5C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2020</w:t>
      </w:r>
    </w:p>
    <w:p w14:paraId="3F03A02B" w14:textId="34D769FC" w:rsidR="005C3A29" w:rsidRDefault="005C3A29" w:rsidP="005C3A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Three-month contract: Completed successfully</w:t>
      </w:r>
    </w:p>
    <w:p w14:paraId="7B9A60B2" w14:textId="0DE165C6" w:rsidR="00D25942" w:rsidRDefault="00D25942" w:rsidP="009D5726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Cs/>
          <w:sz w:val="24"/>
          <w:szCs w:val="24"/>
        </w:rPr>
      </w:pPr>
    </w:p>
    <w:p w14:paraId="05E3612A" w14:textId="683480BD" w:rsidR="00F903E9" w:rsidRDefault="00F903E9" w:rsidP="00F903E9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 w:rsidRPr="00F903E9">
        <w:rPr>
          <w:rFonts w:ascii="Times New Roman" w:eastAsia="Times New Roman" w:hAnsi="Times New Roman" w:cs="Times New Roman"/>
          <w:bCs/>
          <w:iCs/>
          <w:sz w:val="24"/>
          <w:szCs w:val="24"/>
        </w:rPr>
        <w:t>Upgrade 1,000+ Window 7 computers to Windows 10</w:t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.</w:t>
      </w:r>
    </w:p>
    <w:p w14:paraId="22472329" w14:textId="413BAFA5" w:rsidR="00F903E9" w:rsidRDefault="00F903E9" w:rsidP="00F903E9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Resolved printer, software (</w:t>
      </w:r>
      <w:proofErr w:type="gramStart"/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e.g.</w:t>
      </w:r>
      <w:proofErr w:type="gramEnd"/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Office 365) related issues.</w:t>
      </w:r>
    </w:p>
    <w:p w14:paraId="29CE36BE" w14:textId="69F20C60" w:rsidR="00F903E9" w:rsidRDefault="00F903E9" w:rsidP="00F903E9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Imaged 146 new laptop computers by utilizing PXE boot feature (installing Windows 10 from the network server.</w:t>
      </w:r>
      <w:r w:rsidR="00AA5985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This was done at corporate office during the COVID-19 pandemic</w:t>
      </w:r>
      <w:r w:rsidR="00052432">
        <w:rPr>
          <w:rFonts w:ascii="Times New Roman" w:eastAsia="Times New Roman" w:hAnsi="Times New Roman" w:cs="Times New Roman"/>
          <w:bCs/>
          <w:iCs/>
          <w:sz w:val="24"/>
          <w:szCs w:val="24"/>
        </w:rPr>
        <w:t>. I was lead team member leading this secondary migration project.</w:t>
      </w:r>
    </w:p>
    <w:p w14:paraId="3CF4A3C3" w14:textId="2F58C4B1" w:rsidR="00F903E9" w:rsidRDefault="00F903E9" w:rsidP="00F903E9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Removed Sophos tamper protection and antivirus software as well as remapped network drives</w:t>
      </w:r>
    </w:p>
    <w:p w14:paraId="7B7E7D5C" w14:textId="7E863837" w:rsidR="00F903E9" w:rsidRDefault="00F903E9" w:rsidP="00F903E9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Configured static IP address for a designated computer and resolved network drive issue which </w:t>
      </w:r>
      <w:r w:rsidR="00554EB1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was </w:t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caused </w:t>
      </w:r>
      <w:r w:rsidR="00554EB1"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by </w:t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duplicate port and created a ghost computer within a network.</w:t>
      </w:r>
    </w:p>
    <w:p w14:paraId="1D489E6B" w14:textId="65C44DA8" w:rsidR="00D5773B" w:rsidRDefault="00D5773B" w:rsidP="001C5CB1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Remoted into other </w:t>
      </w:r>
      <w:r w:rsidR="00A65778">
        <w:rPr>
          <w:rFonts w:ascii="Times New Roman" w:eastAsia="Times New Roman" w:hAnsi="Times New Roman" w:cs="Times New Roman"/>
          <w:bCs/>
          <w:iCs/>
          <w:sz w:val="24"/>
          <w:szCs w:val="24"/>
        </w:rPr>
        <w:t>users’</w:t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computers to install software and resolve any computer issues that they have encountered.</w:t>
      </w:r>
    </w:p>
    <w:p w14:paraId="74FB9F61" w14:textId="552D8B35" w:rsidR="00A70D88" w:rsidRDefault="00A70D88" w:rsidP="001C5CB1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Experience in Service Now ticketing system.</w:t>
      </w:r>
    </w:p>
    <w:p w14:paraId="4F42418D" w14:textId="14EC8303" w:rsidR="00A70D88" w:rsidRDefault="00A70D88" w:rsidP="001C5CB1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Installed proprietary software for True Blue and its subsidiaries.</w:t>
      </w:r>
    </w:p>
    <w:p w14:paraId="261EB510" w14:textId="4BFDE4D8" w:rsidR="00B13F0F" w:rsidRDefault="00B13F0F" w:rsidP="00AA5985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Working knowledge of ITIL</w:t>
      </w:r>
    </w:p>
    <w:p w14:paraId="664112E6" w14:textId="0EDBF4D0" w:rsidR="00B13F0F" w:rsidRDefault="00B13F0F" w:rsidP="00AA5985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Knowledge of scripting (</w:t>
      </w:r>
      <w:proofErr w:type="gramStart"/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e.g.</w:t>
      </w:r>
      <w:proofErr w:type="gramEnd"/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</w:t>
      </w:r>
      <w:r w:rsidR="00160121">
        <w:rPr>
          <w:rFonts w:ascii="Times New Roman" w:eastAsia="Times New Roman" w:hAnsi="Times New Roman" w:cs="Times New Roman"/>
          <w:bCs/>
          <w:iCs/>
          <w:sz w:val="24"/>
          <w:szCs w:val="24"/>
        </w:rPr>
        <w:t>PowerShell</w:t>
      </w: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 xml:space="preserve"> and Python)</w:t>
      </w:r>
    </w:p>
    <w:p w14:paraId="274B90E7" w14:textId="08710A50" w:rsidR="00CE1D9F" w:rsidRPr="00AA5985" w:rsidRDefault="00CE1D9F" w:rsidP="00AA5985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Cs/>
          <w:sz w:val="24"/>
          <w:szCs w:val="24"/>
        </w:rPr>
        <w:t>Provided copious notes to describe the technology issue, its behavior and troubleshoot techniques that were used to attempt to resolve the conflict that has occurred</w:t>
      </w:r>
    </w:p>
    <w:p w14:paraId="0D5FCC7B" w14:textId="77777777" w:rsidR="001C5CB1" w:rsidRPr="001C5CB1" w:rsidRDefault="001C5CB1" w:rsidP="001C5CB1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iCs/>
          <w:sz w:val="24"/>
          <w:szCs w:val="24"/>
        </w:rPr>
      </w:pPr>
    </w:p>
    <w:p w14:paraId="28BB258A" w14:textId="77777777" w:rsidR="00CE1D9F" w:rsidRDefault="00CE1D9F" w:rsidP="009D5726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/>
          <w:sz w:val="28"/>
          <w:szCs w:val="28"/>
        </w:rPr>
      </w:pPr>
    </w:p>
    <w:p w14:paraId="1EBAB085" w14:textId="73A55502" w:rsidR="00D45FF2" w:rsidRDefault="00D45FF2" w:rsidP="009D5726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45FF2">
        <w:rPr>
          <w:rFonts w:ascii="Times New Roman" w:eastAsia="Times New Roman" w:hAnsi="Times New Roman" w:cs="Times New Roman"/>
          <w:bCs/>
          <w:i/>
          <w:sz w:val="28"/>
          <w:szCs w:val="28"/>
        </w:rPr>
        <w:t>Desktop Support Specialist</w:t>
      </w:r>
    </w:p>
    <w:p w14:paraId="4CA1FA30" w14:textId="589E172D" w:rsidR="00D45FF2" w:rsidRDefault="00D45FF2" w:rsidP="009D5726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D45FF2">
        <w:rPr>
          <w:rFonts w:ascii="Times New Roman" w:eastAsia="Times New Roman" w:hAnsi="Times New Roman" w:cs="Times New Roman"/>
          <w:bCs/>
          <w:sz w:val="24"/>
          <w:szCs w:val="24"/>
        </w:rPr>
        <w:t xml:space="preserve">May 2019 – </w:t>
      </w:r>
      <w:r w:rsidR="00954A3B">
        <w:rPr>
          <w:rFonts w:ascii="Times New Roman" w:eastAsia="Times New Roman" w:hAnsi="Times New Roman" w:cs="Times New Roman"/>
          <w:bCs/>
          <w:sz w:val="24"/>
          <w:szCs w:val="24"/>
        </w:rPr>
        <w:t>December 2019</w:t>
      </w:r>
      <w:r w:rsidRPr="00D45FF2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D45FF2">
        <w:rPr>
          <w:rFonts w:ascii="Times New Roman" w:eastAsia="Times New Roman" w:hAnsi="Times New Roman" w:cs="Times New Roman"/>
          <w:bCs/>
          <w:sz w:val="24"/>
          <w:szCs w:val="24"/>
        </w:rPr>
        <w:tab/>
        <w:t>Applus Technologies</w:t>
      </w:r>
      <w:r w:rsidRPr="00D45FF2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D45FF2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D45FF2">
        <w:rPr>
          <w:rFonts w:ascii="Times New Roman" w:eastAsia="Times New Roman" w:hAnsi="Times New Roman" w:cs="Times New Roman"/>
          <w:bCs/>
          <w:sz w:val="24"/>
          <w:szCs w:val="24"/>
        </w:rPr>
        <w:tab/>
        <w:t>Kent, WA</w:t>
      </w:r>
    </w:p>
    <w:p w14:paraId="02F5740F" w14:textId="6E01213F" w:rsidR="00BC258F" w:rsidRDefault="005C3A29" w:rsidP="009D5726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even-month contract: Completed successfully</w:t>
      </w:r>
    </w:p>
    <w:p w14:paraId="3C656EB0" w14:textId="77777777" w:rsidR="000055D0" w:rsidRDefault="000055D0" w:rsidP="009D5726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6BCDACB" w14:textId="2B239ADC" w:rsidR="00D45FF2" w:rsidRDefault="00D45FF2" w:rsidP="00D45FF2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roubleshot Desktop, Laptop, and mobile devices</w:t>
      </w:r>
      <w:r w:rsidR="001C53ED">
        <w:rPr>
          <w:rFonts w:ascii="Times New Roman" w:eastAsia="Times New Roman" w:hAnsi="Times New Roman" w:cs="Times New Roman"/>
          <w:bCs/>
          <w:sz w:val="24"/>
          <w:szCs w:val="24"/>
        </w:rPr>
        <w:t xml:space="preserve"> (</w:t>
      </w:r>
      <w:proofErr w:type="gramStart"/>
      <w:r w:rsidR="001C53ED">
        <w:rPr>
          <w:rFonts w:ascii="Times New Roman" w:eastAsia="Times New Roman" w:hAnsi="Times New Roman" w:cs="Times New Roman"/>
          <w:bCs/>
          <w:sz w:val="24"/>
          <w:szCs w:val="24"/>
        </w:rPr>
        <w:t>e.g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proofErr w:type="gramEnd"/>
      <w:r w:rsidR="001C53E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C53ED">
        <w:rPr>
          <w:rFonts w:ascii="Times New Roman" w:eastAsia="Times New Roman" w:hAnsi="Times New Roman" w:cs="Times New Roman"/>
          <w:sz w:val="24"/>
          <w:szCs w:val="24"/>
        </w:rPr>
        <w:t>iPhones and Android phones)</w:t>
      </w:r>
    </w:p>
    <w:p w14:paraId="2CDA449D" w14:textId="165AEEB4" w:rsidR="00D45FF2" w:rsidRDefault="00D45FF2" w:rsidP="00D45FF2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roubleshot credit card terminals.</w:t>
      </w:r>
    </w:p>
    <w:p w14:paraId="39843C58" w14:textId="2985BD5D" w:rsidR="00D45FF2" w:rsidRDefault="00D45FF2" w:rsidP="00D45FF2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Resolved help desk tickets via Spiceworks software and corrected data entries within the database.</w:t>
      </w:r>
    </w:p>
    <w:p w14:paraId="0ABE57F4" w14:textId="56A5C3BA" w:rsidR="0095275D" w:rsidRDefault="004A382E" w:rsidP="00D45FF2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roubleshot</w:t>
      </w:r>
      <w:r w:rsidR="005A6646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reconfigured network drives</w:t>
      </w:r>
      <w:r w:rsidR="005A6646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used command line interface to test connectivity issues for end user devices and network connectivity.</w:t>
      </w:r>
    </w:p>
    <w:p w14:paraId="778634E3" w14:textId="4291298D" w:rsidR="004A382E" w:rsidRDefault="004A382E" w:rsidP="00D45FF2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etup Microsoft exchange for outlook applications</w:t>
      </w:r>
    </w:p>
    <w:p w14:paraId="03A08922" w14:textId="62EED218" w:rsidR="004A382E" w:rsidRDefault="004A382E" w:rsidP="00D45FF2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Added new employee and removed former employee records from the corporation’s database</w:t>
      </w:r>
    </w:p>
    <w:p w14:paraId="7EFEBDE7" w14:textId="75A09B85" w:rsidR="00CC7157" w:rsidRDefault="00CC7157" w:rsidP="00D45FF2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hecked the computer’s performance and disabled unnecessary application’s start up procedures upon turning on a computer to improve boot up time.</w:t>
      </w:r>
    </w:p>
    <w:p w14:paraId="09DC94F1" w14:textId="77777777" w:rsidR="009012E7" w:rsidRPr="009012E7" w:rsidRDefault="009012E7" w:rsidP="009012E7">
      <w:pPr>
        <w:shd w:val="clear" w:color="auto" w:fill="FFFFFF"/>
        <w:spacing w:after="0" w:line="240" w:lineRule="auto"/>
        <w:ind w:right="-360"/>
        <w:rPr>
          <w:rFonts w:ascii="Times New Roman" w:eastAsia="Times New Roman" w:hAnsi="Times New Roman" w:cs="Times New Roman"/>
          <w:bCs/>
          <w:i/>
          <w:sz w:val="28"/>
          <w:szCs w:val="28"/>
        </w:rPr>
      </w:pPr>
    </w:p>
    <w:p w14:paraId="257F34BF" w14:textId="77777777" w:rsidR="009D5726" w:rsidRPr="00501280" w:rsidRDefault="009D5726" w:rsidP="009D5726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/>
          <w:sz w:val="24"/>
          <w:szCs w:val="24"/>
        </w:rPr>
      </w:pPr>
      <w:r w:rsidRPr="00501280">
        <w:rPr>
          <w:rFonts w:ascii="Times New Roman" w:eastAsia="Times New Roman" w:hAnsi="Times New Roman" w:cs="Times New Roman"/>
          <w:bCs/>
          <w:i/>
          <w:sz w:val="28"/>
          <w:szCs w:val="28"/>
        </w:rPr>
        <w:t xml:space="preserve">Computer Lab Technician </w:t>
      </w:r>
      <w:r w:rsidRPr="00501280">
        <w:rPr>
          <w:rFonts w:ascii="Times New Roman" w:eastAsia="Times New Roman" w:hAnsi="Times New Roman" w:cs="Times New Roman"/>
          <w:bCs/>
          <w:i/>
          <w:sz w:val="28"/>
          <w:szCs w:val="28"/>
        </w:rPr>
        <w:tab/>
      </w:r>
    </w:p>
    <w:p w14:paraId="749B0233" w14:textId="6B05D362" w:rsidR="00EA4A14" w:rsidRDefault="008135FA" w:rsidP="00EA4A14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01280">
        <w:rPr>
          <w:rFonts w:ascii="Times New Roman" w:eastAsia="Times New Roman" w:hAnsi="Times New Roman" w:cs="Times New Roman"/>
          <w:bCs/>
          <w:sz w:val="24"/>
          <w:szCs w:val="24"/>
        </w:rPr>
        <w:t>September 2015 - June 2017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753D38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 Pierce</w:t>
      </w:r>
      <w:r w:rsidR="009D5726" w:rsidRPr="00501280">
        <w:rPr>
          <w:rFonts w:ascii="Times New Roman" w:eastAsia="Times New Roman" w:hAnsi="Times New Roman" w:cs="Times New Roman"/>
          <w:bCs/>
          <w:sz w:val="24"/>
          <w:szCs w:val="24"/>
        </w:rPr>
        <w:t xml:space="preserve"> College</w:t>
      </w:r>
      <w:r w:rsidR="00FD6884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FD6884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FD6884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FD6884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FD6884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9D5726" w:rsidRPr="00501280">
        <w:rPr>
          <w:rFonts w:ascii="Times New Roman" w:eastAsia="Times New Roman" w:hAnsi="Times New Roman" w:cs="Times New Roman"/>
          <w:bCs/>
          <w:sz w:val="24"/>
          <w:szCs w:val="24"/>
        </w:rPr>
        <w:t>Puyallup WA</w:t>
      </w:r>
      <w:r w:rsidR="009D5726" w:rsidRPr="00501280"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67DF046E" w14:textId="31F92B45" w:rsidR="00F66C95" w:rsidRDefault="00B54D23" w:rsidP="00EA4A14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tudent job</w:t>
      </w:r>
    </w:p>
    <w:p w14:paraId="3EFDB3A8" w14:textId="77777777" w:rsidR="000055D0" w:rsidRDefault="000055D0" w:rsidP="00EA4A14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6EA710B" w14:textId="48BB25E9" w:rsidR="009D5726" w:rsidRPr="00EA4A14" w:rsidRDefault="00040D90" w:rsidP="00EA4A14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A4A14">
        <w:rPr>
          <w:rFonts w:ascii="Times New Roman" w:hAnsi="Times New Roman" w:cs="Times New Roman"/>
          <w:sz w:val="24"/>
          <w:szCs w:val="24"/>
        </w:rPr>
        <w:t>Assist</w:t>
      </w:r>
      <w:r w:rsidR="004A5EA2">
        <w:rPr>
          <w:rFonts w:ascii="Times New Roman" w:hAnsi="Times New Roman" w:cs="Times New Roman"/>
          <w:sz w:val="24"/>
          <w:szCs w:val="24"/>
        </w:rPr>
        <w:t>ed</w:t>
      </w:r>
      <w:r w:rsidRPr="00EA4A14">
        <w:rPr>
          <w:rFonts w:ascii="Times New Roman" w:hAnsi="Times New Roman" w:cs="Times New Roman"/>
          <w:sz w:val="24"/>
          <w:szCs w:val="24"/>
        </w:rPr>
        <w:t xml:space="preserve"> </w:t>
      </w:r>
      <w:r w:rsidR="009D5726" w:rsidRPr="00EA4A14">
        <w:rPr>
          <w:rFonts w:ascii="Times New Roman" w:hAnsi="Times New Roman" w:cs="Times New Roman"/>
          <w:sz w:val="24"/>
          <w:szCs w:val="24"/>
        </w:rPr>
        <w:t xml:space="preserve">students </w:t>
      </w:r>
      <w:r w:rsidR="0047223D">
        <w:rPr>
          <w:rFonts w:ascii="Times New Roman" w:hAnsi="Times New Roman" w:cs="Times New Roman"/>
          <w:sz w:val="24"/>
          <w:szCs w:val="24"/>
        </w:rPr>
        <w:t>with</w:t>
      </w:r>
      <w:r w:rsidR="002E1173" w:rsidRPr="00EA4A14">
        <w:rPr>
          <w:rFonts w:ascii="Times New Roman" w:hAnsi="Times New Roman" w:cs="Times New Roman"/>
          <w:sz w:val="24"/>
          <w:szCs w:val="24"/>
        </w:rPr>
        <w:t xml:space="preserve"> </w:t>
      </w:r>
      <w:r w:rsidR="009D5726" w:rsidRPr="00EA4A14">
        <w:rPr>
          <w:rFonts w:ascii="Times New Roman" w:hAnsi="Times New Roman" w:cs="Times New Roman"/>
          <w:sz w:val="24"/>
          <w:szCs w:val="24"/>
        </w:rPr>
        <w:t>Microsoft Office software</w:t>
      </w:r>
      <w:r w:rsidR="002E1173" w:rsidRPr="00EA4A14">
        <w:rPr>
          <w:rFonts w:ascii="Times New Roman" w:hAnsi="Times New Roman" w:cs="Times New Roman"/>
          <w:sz w:val="24"/>
          <w:szCs w:val="24"/>
        </w:rPr>
        <w:t xml:space="preserve"> issues</w:t>
      </w:r>
    </w:p>
    <w:p w14:paraId="2B0C856C" w14:textId="5027FE0A" w:rsidR="009D5726" w:rsidRPr="00620CBC" w:rsidRDefault="002E4A31" w:rsidP="009D572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olved students’ internet connectivity to computer lab resources. </w:t>
      </w:r>
    </w:p>
    <w:p w14:paraId="1A6742EC" w14:textId="0C7C6A3D" w:rsidR="009D5726" w:rsidRPr="00620CBC" w:rsidRDefault="000005E8" w:rsidP="009D572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oubleshot students’ MacBook (Apple) computers from changing the internet connection settings to repairing the MacBook’s operating system.</w:t>
      </w:r>
      <w:r w:rsidR="00FD7271">
        <w:rPr>
          <w:rFonts w:ascii="Times New Roman" w:hAnsi="Times New Roman" w:cs="Times New Roman"/>
          <w:sz w:val="24"/>
          <w:szCs w:val="24"/>
        </w:rPr>
        <w:t xml:space="preserve"> Troubleshot </w:t>
      </w:r>
      <w:r w:rsidR="00FD7271">
        <w:rPr>
          <w:rFonts w:ascii="Times New Roman" w:eastAsia="Times New Roman" w:hAnsi="Times New Roman" w:cs="Times New Roman"/>
          <w:sz w:val="24"/>
          <w:szCs w:val="24"/>
        </w:rPr>
        <w:t>iPhones and Android phones</w:t>
      </w:r>
    </w:p>
    <w:p w14:paraId="067F248A" w14:textId="1037ABF7" w:rsidR="009D5726" w:rsidRPr="00620CBC" w:rsidRDefault="00E65665" w:rsidP="009D572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ed </w:t>
      </w:r>
      <w:r w:rsidR="00B01B8E">
        <w:rPr>
          <w:rFonts w:ascii="Times New Roman" w:hAnsi="Times New Roman" w:cs="Times New Roman"/>
          <w:sz w:val="24"/>
          <w:szCs w:val="24"/>
        </w:rPr>
        <w:t xml:space="preserve">and maintained </w:t>
      </w:r>
      <w:r>
        <w:rPr>
          <w:rFonts w:ascii="Times New Roman" w:hAnsi="Times New Roman" w:cs="Times New Roman"/>
          <w:sz w:val="24"/>
          <w:szCs w:val="24"/>
        </w:rPr>
        <w:t xml:space="preserve">network connectivity </w:t>
      </w:r>
      <w:r w:rsidR="00B01B8E">
        <w:rPr>
          <w:rFonts w:ascii="Times New Roman" w:hAnsi="Times New Roman" w:cs="Times New Roman"/>
          <w:sz w:val="24"/>
          <w:szCs w:val="24"/>
        </w:rPr>
        <w:t xml:space="preserve">of lab </w:t>
      </w:r>
      <w:r>
        <w:rPr>
          <w:rFonts w:ascii="Times New Roman" w:hAnsi="Times New Roman" w:cs="Times New Roman"/>
          <w:sz w:val="24"/>
          <w:szCs w:val="24"/>
        </w:rPr>
        <w:t xml:space="preserve">printers and computers. </w:t>
      </w:r>
    </w:p>
    <w:p w14:paraId="56A97C93" w14:textId="1E759D7E" w:rsidR="009D5726" w:rsidRDefault="00040D90" w:rsidP="009D572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 on</w:t>
      </w:r>
      <w:r w:rsidR="009D5726" w:rsidRPr="00620CBC">
        <w:rPr>
          <w:rFonts w:ascii="Times New Roman" w:hAnsi="Times New Roman" w:cs="Times New Roman"/>
          <w:sz w:val="24"/>
          <w:szCs w:val="24"/>
        </w:rPr>
        <w:t xml:space="preserve"> student’s personal computers </w:t>
      </w:r>
      <w:r>
        <w:rPr>
          <w:rFonts w:ascii="Times New Roman" w:hAnsi="Times New Roman" w:cs="Times New Roman"/>
          <w:sz w:val="24"/>
          <w:szCs w:val="24"/>
        </w:rPr>
        <w:t xml:space="preserve">and resolved </w:t>
      </w:r>
      <w:r w:rsidR="005E4B44">
        <w:rPr>
          <w:rFonts w:ascii="Times New Roman" w:hAnsi="Times New Roman" w:cs="Times New Roman"/>
          <w:sz w:val="24"/>
          <w:szCs w:val="24"/>
        </w:rPr>
        <w:t>connectivity issues.</w:t>
      </w:r>
    </w:p>
    <w:p w14:paraId="2E5A3977" w14:textId="12482500" w:rsidR="00E72F0C" w:rsidRDefault="00E72F0C" w:rsidP="009D572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ured and install</w:t>
      </w:r>
      <w:r w:rsidR="00E15A61">
        <w:rPr>
          <w:rFonts w:ascii="Times New Roman" w:hAnsi="Times New Roman" w:cs="Times New Roman"/>
          <w:sz w:val="24"/>
          <w:szCs w:val="24"/>
        </w:rPr>
        <w:t xml:space="preserve">ed </w:t>
      </w:r>
      <w:r>
        <w:rPr>
          <w:rFonts w:ascii="Times New Roman" w:hAnsi="Times New Roman" w:cs="Times New Roman"/>
          <w:sz w:val="24"/>
          <w:szCs w:val="24"/>
        </w:rPr>
        <w:t>operating systems</w:t>
      </w:r>
      <w:r w:rsidR="000E30E1">
        <w:rPr>
          <w:rFonts w:ascii="Times New Roman" w:hAnsi="Times New Roman" w:cs="Times New Roman"/>
          <w:sz w:val="24"/>
          <w:szCs w:val="24"/>
        </w:rPr>
        <w:t xml:space="preserve"> on lab’s computers.</w:t>
      </w:r>
    </w:p>
    <w:p w14:paraId="1BCADF09" w14:textId="6152B810" w:rsidR="007F1CB9" w:rsidRDefault="007F1CB9" w:rsidP="00D924E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924EE">
        <w:rPr>
          <w:rFonts w:ascii="Times New Roman" w:hAnsi="Times New Roman" w:cs="Times New Roman"/>
          <w:sz w:val="24"/>
          <w:szCs w:val="24"/>
        </w:rPr>
        <w:t>Assisted distraught student; Repaired student’s laptop operating system</w:t>
      </w:r>
      <w:r w:rsidR="00A37F92">
        <w:rPr>
          <w:rFonts w:ascii="Times New Roman" w:hAnsi="Times New Roman" w:cs="Times New Roman"/>
          <w:sz w:val="24"/>
          <w:szCs w:val="24"/>
        </w:rPr>
        <w:t>.</w:t>
      </w:r>
    </w:p>
    <w:p w14:paraId="3D6C3639" w14:textId="231BB624" w:rsidR="00A37F92" w:rsidRDefault="00A37F92" w:rsidP="00D924E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overed data by using a Linux operating system’s tools</w:t>
      </w:r>
      <w:r w:rsidR="002022D6">
        <w:rPr>
          <w:rFonts w:ascii="Times New Roman" w:hAnsi="Times New Roman" w:cs="Times New Roman"/>
          <w:sz w:val="24"/>
          <w:szCs w:val="24"/>
        </w:rPr>
        <w:t xml:space="preserve"> or bootable recovery softwar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92738A6" w14:textId="671E91B3" w:rsidR="009531AE" w:rsidRPr="00D924EE" w:rsidRDefault="009531AE" w:rsidP="00D924E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 technical troubleshooting guides to resolve common connectivity issues to advance connectivity issues.</w:t>
      </w:r>
    </w:p>
    <w:p w14:paraId="754DFC9D" w14:textId="77777777" w:rsidR="002F1021" w:rsidRDefault="002F1021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444444"/>
          <w:sz w:val="28"/>
          <w:szCs w:val="28"/>
        </w:rPr>
      </w:pPr>
    </w:p>
    <w:p w14:paraId="5B78BE32" w14:textId="653D21FE" w:rsidR="00023E29" w:rsidRDefault="00023E29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color w:val="444444"/>
          <w:sz w:val="28"/>
          <w:szCs w:val="28"/>
        </w:rPr>
      </w:pPr>
      <w:r w:rsidRPr="00B03182">
        <w:rPr>
          <w:rFonts w:ascii="Times New Roman" w:eastAsia="Times New Roman" w:hAnsi="Times New Roman" w:cs="Times New Roman"/>
          <w:b/>
          <w:bCs/>
          <w:color w:val="444444"/>
          <w:sz w:val="28"/>
          <w:szCs w:val="28"/>
        </w:rPr>
        <w:t>EDUCATION</w:t>
      </w:r>
    </w:p>
    <w:p w14:paraId="7861AD7B" w14:textId="4C3F32E1" w:rsidR="00F41570" w:rsidRDefault="00F41570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41570">
        <w:rPr>
          <w:rFonts w:ascii="Times New Roman" w:eastAsia="Times New Roman" w:hAnsi="Times New Roman" w:cs="Times New Roman"/>
          <w:bCs/>
          <w:sz w:val="24"/>
          <w:szCs w:val="24"/>
        </w:rPr>
        <w:t xml:space="preserve">September 2019 – </w:t>
      </w:r>
      <w:r w:rsidR="0059326E">
        <w:rPr>
          <w:rFonts w:ascii="Times New Roman" w:eastAsia="Times New Roman" w:hAnsi="Times New Roman" w:cs="Times New Roman"/>
          <w:bCs/>
          <w:sz w:val="24"/>
          <w:szCs w:val="24"/>
        </w:rPr>
        <w:t>November 2020</w:t>
      </w:r>
      <w:r w:rsidRPr="00F41570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F41570">
        <w:rPr>
          <w:rFonts w:ascii="Times New Roman" w:eastAsia="Times New Roman" w:hAnsi="Times New Roman" w:cs="Times New Roman"/>
          <w:bCs/>
          <w:sz w:val="24"/>
          <w:szCs w:val="24"/>
        </w:rPr>
        <w:t>Central Washington University</w:t>
      </w:r>
      <w:r w:rsidRPr="00F41570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63184C">
        <w:rPr>
          <w:rFonts w:ascii="Times New Roman" w:eastAsia="Times New Roman" w:hAnsi="Times New Roman" w:cs="Times New Roman"/>
          <w:bCs/>
          <w:sz w:val="24"/>
          <w:szCs w:val="24"/>
        </w:rPr>
        <w:t>Ellensburg, WA</w:t>
      </w:r>
    </w:p>
    <w:p w14:paraId="33C9D826" w14:textId="2A5E60E1" w:rsidR="0059326E" w:rsidRDefault="00F41570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/>
          <w:sz w:val="24"/>
          <w:szCs w:val="24"/>
        </w:rPr>
      </w:pPr>
      <w:r w:rsidRPr="000E2106">
        <w:rPr>
          <w:rFonts w:ascii="Times New Roman" w:eastAsia="Times New Roman" w:hAnsi="Times New Roman" w:cs="Times New Roman"/>
          <w:bCs/>
          <w:i/>
          <w:sz w:val="24"/>
          <w:szCs w:val="24"/>
        </w:rPr>
        <w:t>Master of Science</w:t>
      </w:r>
      <w:r w:rsidR="000D57A5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, Information Technology &amp; Administrative Management, </w:t>
      </w:r>
      <w:r w:rsidRPr="000E2106">
        <w:rPr>
          <w:rFonts w:ascii="Times New Roman" w:eastAsia="Times New Roman" w:hAnsi="Times New Roman" w:cs="Times New Roman"/>
          <w:bCs/>
          <w:i/>
          <w:sz w:val="24"/>
          <w:szCs w:val="24"/>
        </w:rPr>
        <w:t>Cybersecurity Management</w:t>
      </w:r>
      <w:r w:rsidR="000D57A5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specialization</w:t>
      </w:r>
    </w:p>
    <w:p w14:paraId="7FA92735" w14:textId="7DBFD439" w:rsidR="00F41570" w:rsidRDefault="000A2CD9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/>
          <w:sz w:val="24"/>
          <w:szCs w:val="24"/>
        </w:rPr>
        <w:t>Graduate</w:t>
      </w:r>
      <w:r w:rsidR="00F41570" w:rsidRPr="000E2106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certificate</w:t>
      </w:r>
      <w:r w:rsidR="000D57A5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, </w:t>
      </w:r>
      <w:r w:rsidR="00F41570" w:rsidRPr="000E2106">
        <w:rPr>
          <w:rFonts w:ascii="Times New Roman" w:eastAsia="Times New Roman" w:hAnsi="Times New Roman" w:cs="Times New Roman"/>
          <w:bCs/>
          <w:i/>
          <w:sz w:val="24"/>
          <w:szCs w:val="24"/>
        </w:rPr>
        <w:t>Data Analytics</w:t>
      </w:r>
      <w:r w:rsidR="000D57A5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specialization</w:t>
      </w:r>
    </w:p>
    <w:p w14:paraId="54DA7764" w14:textId="77777777" w:rsidR="00393B1D" w:rsidRDefault="00393B1D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A660AAC" w14:textId="122C9EF2" w:rsidR="009E58BA" w:rsidRDefault="00023E29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i/>
          <w:sz w:val="24"/>
          <w:szCs w:val="24"/>
        </w:rPr>
      </w:pPr>
      <w:r w:rsidRPr="009D5726">
        <w:rPr>
          <w:rFonts w:ascii="Times New Roman" w:eastAsia="Times New Roman" w:hAnsi="Times New Roman" w:cs="Times New Roman"/>
          <w:bCs/>
          <w:sz w:val="24"/>
          <w:szCs w:val="24"/>
        </w:rPr>
        <w:t xml:space="preserve">June 2017 – </w:t>
      </w:r>
      <w:r w:rsidR="002568BB">
        <w:rPr>
          <w:rFonts w:ascii="Times New Roman" w:eastAsia="Times New Roman" w:hAnsi="Times New Roman" w:cs="Times New Roman"/>
          <w:bCs/>
          <w:sz w:val="24"/>
          <w:szCs w:val="24"/>
        </w:rPr>
        <w:t>December 2018</w:t>
      </w:r>
      <w:r w:rsidRPr="009D5726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9E58B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9D5726">
        <w:rPr>
          <w:rFonts w:ascii="Times New Roman" w:eastAsia="Times New Roman" w:hAnsi="Times New Roman" w:cs="Times New Roman"/>
          <w:bCs/>
          <w:sz w:val="24"/>
          <w:szCs w:val="24"/>
        </w:rPr>
        <w:t>Central Washington Universit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9E58BA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F41570">
        <w:rPr>
          <w:rFonts w:ascii="Times New Roman" w:eastAsia="Times New Roman" w:hAnsi="Times New Roman" w:cs="Times New Roman"/>
          <w:bCs/>
          <w:sz w:val="24"/>
          <w:szCs w:val="24"/>
        </w:rPr>
        <w:t>Ellensburg,</w:t>
      </w:r>
      <w:r w:rsidR="007C0018">
        <w:rPr>
          <w:rFonts w:ascii="Times New Roman" w:eastAsia="Times New Roman" w:hAnsi="Times New Roman" w:cs="Times New Roman"/>
          <w:bCs/>
          <w:sz w:val="24"/>
          <w:szCs w:val="24"/>
        </w:rPr>
        <w:t xml:space="preserve"> WA</w:t>
      </w:r>
      <w:r w:rsidRPr="009D5726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9D5726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</w:t>
      </w:r>
    </w:p>
    <w:p w14:paraId="42255BE8" w14:textId="11D87467" w:rsidR="00023E29" w:rsidRPr="00040D90" w:rsidRDefault="00023E29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20CBC">
        <w:rPr>
          <w:rFonts w:ascii="Times New Roman" w:eastAsia="Times New Roman" w:hAnsi="Times New Roman" w:cs="Times New Roman"/>
          <w:bCs/>
          <w:i/>
          <w:sz w:val="24"/>
          <w:szCs w:val="24"/>
        </w:rPr>
        <w:t>Bachelor</w:t>
      </w:r>
      <w:r w:rsidR="000D57A5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s, Information Technology &amp; Administrative Management, </w:t>
      </w:r>
      <w:r w:rsidRPr="00620CBC">
        <w:rPr>
          <w:rFonts w:ascii="Times New Roman" w:eastAsia="Times New Roman" w:hAnsi="Times New Roman" w:cs="Times New Roman"/>
          <w:bCs/>
          <w:i/>
          <w:sz w:val="24"/>
          <w:szCs w:val="24"/>
        </w:rPr>
        <w:t>Cybersecurity</w:t>
      </w:r>
      <w:r w:rsidR="000D57A5">
        <w:rPr>
          <w:rFonts w:ascii="Times New Roman" w:eastAsia="Times New Roman" w:hAnsi="Times New Roman" w:cs="Times New Roman"/>
          <w:bCs/>
          <w:i/>
          <w:sz w:val="24"/>
          <w:szCs w:val="24"/>
        </w:rPr>
        <w:t xml:space="preserve"> specialization</w:t>
      </w:r>
    </w:p>
    <w:p w14:paraId="739D83B8" w14:textId="77777777" w:rsidR="00023E29" w:rsidRPr="009D5726" w:rsidRDefault="00023E29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</w:p>
    <w:p w14:paraId="7CD313F0" w14:textId="6C34D95F" w:rsidR="00023E29" w:rsidRPr="00620CBC" w:rsidRDefault="00023E29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20CBC">
        <w:rPr>
          <w:rFonts w:ascii="Times New Roman" w:eastAsia="Times New Roman" w:hAnsi="Times New Roman" w:cs="Times New Roman"/>
          <w:sz w:val="24"/>
          <w:szCs w:val="24"/>
        </w:rPr>
        <w:t>2014 – 2017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620CBC">
        <w:rPr>
          <w:rFonts w:ascii="Times New Roman" w:eastAsia="Times New Roman" w:hAnsi="Times New Roman" w:cs="Times New Roman"/>
          <w:sz w:val="24"/>
          <w:szCs w:val="24"/>
        </w:rPr>
        <w:t>Pierce Colleg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uyallup, WA</w:t>
      </w:r>
    </w:p>
    <w:p w14:paraId="48B0E62F" w14:textId="6ECFE7CD" w:rsidR="00023E29" w:rsidRPr="00620CBC" w:rsidRDefault="000D57A5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i/>
          <w:sz w:val="24"/>
          <w:szCs w:val="24"/>
        </w:rPr>
      </w:pPr>
      <w:r w:rsidRPr="00620CBC">
        <w:rPr>
          <w:rFonts w:ascii="Times New Roman" w:eastAsia="Times New Roman" w:hAnsi="Times New Roman" w:cs="Times New Roman"/>
          <w:i/>
          <w:sz w:val="24"/>
          <w:szCs w:val="24"/>
        </w:rPr>
        <w:t>Associates</w:t>
      </w:r>
      <w:r w:rsidR="00023E29" w:rsidRPr="00620CBC">
        <w:rPr>
          <w:rFonts w:ascii="Times New Roman" w:eastAsia="Times New Roman" w:hAnsi="Times New Roman" w:cs="Times New Roman"/>
          <w:i/>
          <w:sz w:val="24"/>
          <w:szCs w:val="24"/>
        </w:rPr>
        <w:t xml:space="preserve"> in Computer Network Engineering</w:t>
      </w:r>
    </w:p>
    <w:p w14:paraId="457B66A0" w14:textId="3821FF11" w:rsidR="00023E29" w:rsidRPr="006F0155" w:rsidRDefault="00023E29" w:rsidP="00023E29">
      <w:pPr>
        <w:shd w:val="clear" w:color="auto" w:fill="FFFFFF"/>
        <w:spacing w:after="0" w:line="240" w:lineRule="auto"/>
        <w:contextualSpacing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20CBC">
        <w:rPr>
          <w:rFonts w:ascii="Times New Roman" w:eastAsia="Times New Roman" w:hAnsi="Times New Roman" w:cs="Times New Roman"/>
          <w:i/>
          <w:sz w:val="24"/>
          <w:szCs w:val="24"/>
        </w:rPr>
        <w:lastRenderedPageBreak/>
        <w:t>Certificate in Computer Systems Administration</w:t>
      </w:r>
    </w:p>
    <w:p w14:paraId="373D4387" w14:textId="77777777" w:rsidR="00614886" w:rsidRDefault="00614886" w:rsidP="002B663C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5432E41F" w14:textId="61EF5FDB" w:rsidR="00E308BB" w:rsidRPr="00577E42" w:rsidRDefault="00A92B5E" w:rsidP="002B663C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577E42">
        <w:rPr>
          <w:rFonts w:ascii="Times New Roman" w:hAnsi="Times New Roman" w:cs="Times New Roman"/>
          <w:b/>
          <w:sz w:val="28"/>
          <w:szCs w:val="28"/>
        </w:rPr>
        <w:t>Skills</w:t>
      </w:r>
    </w:p>
    <w:p w14:paraId="54B7A5AD" w14:textId="3EAAEB6E" w:rsidR="00273F49" w:rsidRPr="00444B3F" w:rsidRDefault="00273F49" w:rsidP="00444B3F">
      <w:pPr>
        <w:spacing w:after="0" w:line="240" w:lineRule="auto"/>
        <w:contextualSpacing/>
        <w:rPr>
          <w:b/>
        </w:rPr>
        <w:sectPr w:rsidR="00273F49" w:rsidRPr="00444B3F" w:rsidSect="009D572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4186AFB5" w14:textId="28C83B77" w:rsidR="00B53767" w:rsidRPr="00741361" w:rsidRDefault="00290C8A" w:rsidP="006071F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41361">
        <w:rPr>
          <w:rFonts w:ascii="Times New Roman" w:hAnsi="Times New Roman" w:cs="Times New Roman"/>
          <w:sz w:val="24"/>
          <w:szCs w:val="24"/>
        </w:rPr>
        <w:t xml:space="preserve">Cisco </w:t>
      </w:r>
      <w:r w:rsidR="00383537" w:rsidRPr="00741361">
        <w:rPr>
          <w:rFonts w:ascii="Times New Roman" w:hAnsi="Times New Roman" w:cs="Times New Roman"/>
          <w:sz w:val="24"/>
          <w:szCs w:val="24"/>
        </w:rPr>
        <w:t>Router</w:t>
      </w:r>
      <w:r w:rsidRPr="00741361">
        <w:rPr>
          <w:rFonts w:ascii="Times New Roman" w:hAnsi="Times New Roman" w:cs="Times New Roman"/>
          <w:sz w:val="24"/>
          <w:szCs w:val="24"/>
        </w:rPr>
        <w:t>/</w:t>
      </w:r>
      <w:r w:rsidR="00383537" w:rsidRPr="00741361">
        <w:rPr>
          <w:rFonts w:ascii="Times New Roman" w:hAnsi="Times New Roman" w:cs="Times New Roman"/>
          <w:sz w:val="24"/>
          <w:szCs w:val="24"/>
        </w:rPr>
        <w:t>Switch Configuration</w:t>
      </w:r>
    </w:p>
    <w:p w14:paraId="12D913B4" w14:textId="33F3CAF9" w:rsidR="009E3FFA" w:rsidRPr="00741361" w:rsidRDefault="00273F49" w:rsidP="006071F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41361">
        <w:rPr>
          <w:rFonts w:ascii="Times New Roman" w:hAnsi="Times New Roman" w:cs="Times New Roman"/>
          <w:sz w:val="24"/>
          <w:szCs w:val="24"/>
        </w:rPr>
        <w:t>Apple MacBook</w:t>
      </w:r>
      <w:r w:rsidR="0027404A" w:rsidRPr="00741361">
        <w:rPr>
          <w:rFonts w:ascii="Times New Roman" w:hAnsi="Times New Roman" w:cs="Times New Roman"/>
          <w:sz w:val="24"/>
          <w:szCs w:val="24"/>
        </w:rPr>
        <w:t xml:space="preserve"> </w:t>
      </w:r>
      <w:r w:rsidR="004F0FD3" w:rsidRPr="00741361">
        <w:rPr>
          <w:rFonts w:ascii="Times New Roman" w:hAnsi="Times New Roman" w:cs="Times New Roman"/>
          <w:sz w:val="24"/>
          <w:szCs w:val="24"/>
        </w:rPr>
        <w:t>10.</w:t>
      </w:r>
      <w:r w:rsidR="00BA55F0" w:rsidRPr="00741361">
        <w:rPr>
          <w:rFonts w:ascii="Times New Roman" w:hAnsi="Times New Roman" w:cs="Times New Roman"/>
          <w:sz w:val="24"/>
          <w:szCs w:val="24"/>
        </w:rPr>
        <w:t>9</w:t>
      </w:r>
      <w:r w:rsidR="004F0FD3" w:rsidRPr="00741361">
        <w:rPr>
          <w:rFonts w:ascii="Times New Roman" w:hAnsi="Times New Roman" w:cs="Times New Roman"/>
          <w:sz w:val="24"/>
          <w:szCs w:val="24"/>
        </w:rPr>
        <w:t xml:space="preserve"> – 10.13</w:t>
      </w:r>
    </w:p>
    <w:p w14:paraId="37A6C822" w14:textId="16DDCBA4" w:rsidR="00273F49" w:rsidRPr="00741361" w:rsidRDefault="00090052" w:rsidP="006071F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41361">
        <w:rPr>
          <w:rFonts w:ascii="Times New Roman" w:hAnsi="Times New Roman" w:cs="Times New Roman"/>
          <w:sz w:val="24"/>
          <w:szCs w:val="24"/>
        </w:rPr>
        <w:t xml:space="preserve">Window </w:t>
      </w:r>
      <w:r w:rsidR="003E575B" w:rsidRPr="00741361">
        <w:rPr>
          <w:rFonts w:ascii="Times New Roman" w:hAnsi="Times New Roman" w:cs="Times New Roman"/>
          <w:sz w:val="24"/>
          <w:szCs w:val="24"/>
        </w:rPr>
        <w:t>Server 2008 - 2016</w:t>
      </w:r>
    </w:p>
    <w:p w14:paraId="073FB8E6" w14:textId="1640D69C" w:rsidR="003E575B" w:rsidRPr="00741361" w:rsidRDefault="0027404A" w:rsidP="006071F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41361">
        <w:rPr>
          <w:rFonts w:ascii="Times New Roman" w:hAnsi="Times New Roman" w:cs="Times New Roman"/>
          <w:sz w:val="24"/>
          <w:szCs w:val="24"/>
        </w:rPr>
        <w:t>Windo</w:t>
      </w:r>
      <w:r w:rsidR="004F0FD3" w:rsidRPr="00741361">
        <w:rPr>
          <w:rFonts w:ascii="Times New Roman" w:hAnsi="Times New Roman" w:cs="Times New Roman"/>
          <w:sz w:val="24"/>
          <w:szCs w:val="24"/>
        </w:rPr>
        <w:t>w</w:t>
      </w:r>
      <w:r w:rsidR="00717038" w:rsidRPr="00741361">
        <w:rPr>
          <w:rFonts w:ascii="Times New Roman" w:hAnsi="Times New Roman" w:cs="Times New Roman"/>
          <w:sz w:val="24"/>
          <w:szCs w:val="24"/>
        </w:rPr>
        <w:t>s</w:t>
      </w:r>
      <w:r w:rsidR="000A373A" w:rsidRPr="00741361">
        <w:rPr>
          <w:rFonts w:ascii="Times New Roman" w:hAnsi="Times New Roman" w:cs="Times New Roman"/>
          <w:sz w:val="24"/>
          <w:szCs w:val="24"/>
        </w:rPr>
        <w:t xml:space="preserve"> XP </w:t>
      </w:r>
      <w:r w:rsidR="002379F5" w:rsidRPr="00741361">
        <w:rPr>
          <w:rFonts w:ascii="Times New Roman" w:hAnsi="Times New Roman" w:cs="Times New Roman"/>
          <w:sz w:val="24"/>
          <w:szCs w:val="24"/>
        </w:rPr>
        <w:t>–</w:t>
      </w:r>
      <w:r w:rsidR="000A373A" w:rsidRPr="00741361">
        <w:rPr>
          <w:rFonts w:ascii="Times New Roman" w:hAnsi="Times New Roman" w:cs="Times New Roman"/>
          <w:sz w:val="24"/>
          <w:szCs w:val="24"/>
        </w:rPr>
        <w:t xml:space="preserve"> </w:t>
      </w:r>
      <w:r w:rsidR="00325B17" w:rsidRPr="00741361">
        <w:rPr>
          <w:rFonts w:ascii="Times New Roman" w:hAnsi="Times New Roman" w:cs="Times New Roman"/>
          <w:sz w:val="24"/>
          <w:szCs w:val="24"/>
        </w:rPr>
        <w:t>Win</w:t>
      </w:r>
      <w:r w:rsidR="002379F5" w:rsidRPr="00741361">
        <w:rPr>
          <w:rFonts w:ascii="Times New Roman" w:hAnsi="Times New Roman" w:cs="Times New Roman"/>
          <w:sz w:val="24"/>
          <w:szCs w:val="24"/>
        </w:rPr>
        <w:t xml:space="preserve">dows </w:t>
      </w:r>
      <w:r w:rsidR="000A373A" w:rsidRPr="00741361">
        <w:rPr>
          <w:rFonts w:ascii="Times New Roman" w:hAnsi="Times New Roman" w:cs="Times New Roman"/>
          <w:sz w:val="24"/>
          <w:szCs w:val="24"/>
        </w:rPr>
        <w:t>10</w:t>
      </w:r>
      <w:r w:rsidR="00BA55F0" w:rsidRPr="0074136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B26FB0" w14:textId="477439F2" w:rsidR="00782ECF" w:rsidRPr="00741361" w:rsidRDefault="000668B9" w:rsidP="006071F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1361">
        <w:rPr>
          <w:rFonts w:ascii="Times New Roman" w:hAnsi="Times New Roman" w:cs="Times New Roman"/>
          <w:sz w:val="24"/>
          <w:szCs w:val="24"/>
        </w:rPr>
        <w:t>Windows OS migration</w:t>
      </w:r>
    </w:p>
    <w:p w14:paraId="50DFDE97" w14:textId="7F99396D" w:rsidR="000668B9" w:rsidRPr="00741361" w:rsidRDefault="005F1CBF" w:rsidP="006071F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1361">
        <w:rPr>
          <w:rFonts w:ascii="Times New Roman" w:hAnsi="Times New Roman" w:cs="Times New Roman"/>
          <w:sz w:val="24"/>
          <w:szCs w:val="24"/>
        </w:rPr>
        <w:t>Troubleshooting</w:t>
      </w:r>
      <w:r w:rsidR="001370F1" w:rsidRPr="00741361">
        <w:rPr>
          <w:rFonts w:ascii="Times New Roman" w:hAnsi="Times New Roman" w:cs="Times New Roman"/>
          <w:sz w:val="24"/>
          <w:szCs w:val="24"/>
        </w:rPr>
        <w:t xml:space="preserve"> network issues</w:t>
      </w:r>
    </w:p>
    <w:p w14:paraId="53E09FA9" w14:textId="689EF5BD" w:rsidR="005F1CBF" w:rsidRPr="00741361" w:rsidRDefault="001E34AC" w:rsidP="006071F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1361">
        <w:rPr>
          <w:rFonts w:ascii="Times New Roman" w:hAnsi="Times New Roman" w:cs="Times New Roman"/>
          <w:sz w:val="24"/>
          <w:szCs w:val="24"/>
        </w:rPr>
        <w:t>Linux / Unix</w:t>
      </w:r>
    </w:p>
    <w:p w14:paraId="3546482D" w14:textId="6E5AA9F0" w:rsidR="001E34AC" w:rsidRPr="00741361" w:rsidRDefault="00715EE4" w:rsidP="006071F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1361">
        <w:rPr>
          <w:rFonts w:ascii="Times New Roman" w:hAnsi="Times New Roman" w:cs="Times New Roman"/>
          <w:sz w:val="24"/>
          <w:szCs w:val="24"/>
        </w:rPr>
        <w:t>Python</w:t>
      </w:r>
      <w:r w:rsidR="00E603D7" w:rsidRPr="00741361">
        <w:rPr>
          <w:rFonts w:ascii="Times New Roman" w:hAnsi="Times New Roman" w:cs="Times New Roman"/>
          <w:sz w:val="24"/>
          <w:szCs w:val="24"/>
        </w:rPr>
        <w:t xml:space="preserve"> programming</w:t>
      </w:r>
    </w:p>
    <w:p w14:paraId="72033D3C" w14:textId="15DE8E74" w:rsidR="00290C8A" w:rsidRDefault="00F750DA" w:rsidP="00290C8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1361">
        <w:rPr>
          <w:rFonts w:ascii="Times New Roman" w:hAnsi="Times New Roman" w:cs="Times New Roman"/>
          <w:sz w:val="24"/>
          <w:szCs w:val="24"/>
        </w:rPr>
        <w:t xml:space="preserve">Microsoft </w:t>
      </w:r>
      <w:r w:rsidR="00AE1B10" w:rsidRPr="00741361">
        <w:rPr>
          <w:rFonts w:ascii="Times New Roman" w:hAnsi="Times New Roman" w:cs="Times New Roman"/>
          <w:sz w:val="24"/>
          <w:szCs w:val="24"/>
        </w:rPr>
        <w:t>SCCM</w:t>
      </w:r>
    </w:p>
    <w:p w14:paraId="57071A9B" w14:textId="16069C26" w:rsidR="00E72F0C" w:rsidRDefault="00AD7B0E" w:rsidP="00290C8A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ss controls implementation</w:t>
      </w:r>
    </w:p>
    <w:p w14:paraId="3FCF8BB7" w14:textId="561F8FCB" w:rsidR="00023E29" w:rsidRDefault="00023E29" w:rsidP="00E65D01">
      <w:pPr>
        <w:pStyle w:val="ListParagraph"/>
        <w:numPr>
          <w:ilvl w:val="0"/>
          <w:numId w:val="4"/>
        </w:numPr>
        <w:spacing w:after="0" w:line="240" w:lineRule="auto"/>
        <w:ind w:left="270" w:firstLine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sco Firewall (ASA, IDS, IPS)</w:t>
      </w:r>
    </w:p>
    <w:p w14:paraId="45AA4AF7" w14:textId="5576A249" w:rsidR="00EC29EA" w:rsidRPr="00614886" w:rsidRDefault="00021856" w:rsidP="0061488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OS </w:t>
      </w:r>
      <w:r w:rsidR="00E60D7E">
        <w:rPr>
          <w:rFonts w:ascii="Times New Roman" w:hAnsi="Times New Roman" w:cs="Times New Roman"/>
          <w:sz w:val="24"/>
          <w:szCs w:val="24"/>
        </w:rPr>
        <w:t>(Apple operating system)</w:t>
      </w:r>
    </w:p>
    <w:p w14:paraId="7242609D" w14:textId="3CFB253E" w:rsidR="009E7B21" w:rsidRPr="00741361" w:rsidRDefault="00F47011" w:rsidP="00E65D0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1361">
        <w:rPr>
          <w:rFonts w:ascii="Times New Roman" w:hAnsi="Times New Roman" w:cs="Times New Roman"/>
          <w:sz w:val="24"/>
          <w:szCs w:val="24"/>
        </w:rPr>
        <w:t xml:space="preserve">Network Security </w:t>
      </w:r>
    </w:p>
    <w:p w14:paraId="6BD33552" w14:textId="1D12B618" w:rsidR="00F47011" w:rsidRPr="00614886" w:rsidRDefault="001275F2" w:rsidP="00614886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werShell</w:t>
      </w:r>
    </w:p>
    <w:p w14:paraId="4D229170" w14:textId="14CE2238" w:rsidR="00BB327A" w:rsidRPr="00741361" w:rsidRDefault="00BB327A" w:rsidP="00E65D0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41361">
        <w:rPr>
          <w:rFonts w:ascii="Times New Roman" w:hAnsi="Times New Roman" w:cs="Times New Roman"/>
          <w:sz w:val="24"/>
          <w:szCs w:val="24"/>
        </w:rPr>
        <w:t>Active Directory</w:t>
      </w:r>
    </w:p>
    <w:p w14:paraId="5141A3C0" w14:textId="4DCA1D26" w:rsidR="00631948" w:rsidRPr="00741361" w:rsidRDefault="002A716A" w:rsidP="00E65D01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rosoft Exchange</w:t>
      </w:r>
    </w:p>
    <w:p w14:paraId="2645265C" w14:textId="5644EA93" w:rsidR="00023E29" w:rsidRDefault="009E40CE" w:rsidP="009E40C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te Desktop (RDP)</w:t>
      </w:r>
    </w:p>
    <w:p w14:paraId="1F6E403E" w14:textId="3B67EE88" w:rsidR="00F42AB8" w:rsidRPr="00A6546D" w:rsidRDefault="00AD7B0E" w:rsidP="00F42AB8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sk Management Framework</w:t>
      </w:r>
    </w:p>
    <w:p w14:paraId="6C7D79CC" w14:textId="4C7DD5F2" w:rsidR="00A67495" w:rsidRPr="00A67495" w:rsidRDefault="00A67495" w:rsidP="00A6749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A67495" w:rsidRPr="00A67495" w:rsidSect="00273F49">
          <w:type w:val="continuous"/>
          <w:pgSz w:w="12240" w:h="15840"/>
          <w:pgMar w:top="1440" w:right="1080" w:bottom="1440" w:left="1080" w:header="720" w:footer="720" w:gutter="0"/>
          <w:cols w:num="2"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>Azure Cloud</w:t>
      </w:r>
    </w:p>
    <w:p w14:paraId="3F675A55" w14:textId="0291723A" w:rsidR="001275F2" w:rsidRDefault="007D567B" w:rsidP="00A37F92">
      <w:pPr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jects:</w:t>
      </w:r>
    </w:p>
    <w:p w14:paraId="20D7D1EC" w14:textId="2854D16B" w:rsidR="007D567B" w:rsidRPr="007D567B" w:rsidRDefault="007D567B" w:rsidP="007D567B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D567B">
        <w:rPr>
          <w:rFonts w:ascii="Times New Roman" w:eastAsia="Times New Roman" w:hAnsi="Times New Roman" w:cs="Times New Roman"/>
          <w:sz w:val="24"/>
          <w:szCs w:val="24"/>
        </w:rPr>
        <w:t xml:space="preserve">AutoCAD &amp; Civil3D installation script: </w:t>
      </w:r>
      <w:hyperlink r:id="rId14" w:history="1">
        <w:r w:rsidRPr="007D567B">
          <w:rPr>
            <w:rStyle w:val="Hyperlink"/>
            <w:rFonts w:ascii="Times New Roman" w:eastAsia="Times New Roman" w:hAnsi="Times New Roman" w:cs="Times New Roman"/>
            <w:i/>
            <w:iCs/>
            <w:sz w:val="24"/>
            <w:szCs w:val="24"/>
          </w:rPr>
          <w:t>https://github.com/LilTitanium/PowerShell-Portfolio/blob/main/Past%20work/civil%20transpo%20group%20-Autocad%26Civil3D%20install%20-Network.ps1</w:t>
        </w:r>
      </w:hyperlink>
    </w:p>
    <w:p w14:paraId="5A768E0B" w14:textId="77777777" w:rsidR="007D567B" w:rsidRPr="007D567B" w:rsidRDefault="007D567B" w:rsidP="007D567B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47ECE2CB" w14:textId="63D3621A" w:rsidR="004C14A0" w:rsidRPr="00A37F92" w:rsidRDefault="00A71D57" w:rsidP="00A37F92">
      <w:pPr>
        <w:spacing w:after="0" w:line="240" w:lineRule="auto"/>
        <w:contextualSpacing/>
        <w:rPr>
          <w:rFonts w:ascii="Times New Roman" w:hAnsi="Times New Roman" w:cs="Times New Roman"/>
          <w:b/>
          <w:sz w:val="28"/>
          <w:szCs w:val="28"/>
        </w:rPr>
      </w:pPr>
      <w:r w:rsidRPr="00A37F92">
        <w:rPr>
          <w:rFonts w:ascii="Times New Roman" w:hAnsi="Times New Roman" w:cs="Times New Roman"/>
          <w:b/>
          <w:sz w:val="28"/>
          <w:szCs w:val="28"/>
        </w:rPr>
        <w:t>Certifications</w:t>
      </w:r>
    </w:p>
    <w:p w14:paraId="5F11ECDB" w14:textId="2FED70FD" w:rsidR="009D5726" w:rsidRPr="00A37F92" w:rsidRDefault="000E7101" w:rsidP="00A37F9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37F92">
        <w:rPr>
          <w:rFonts w:ascii="Times New Roman" w:hAnsi="Times New Roman" w:cs="Times New Roman"/>
          <w:sz w:val="24"/>
          <w:szCs w:val="24"/>
        </w:rPr>
        <w:t>Microsoft Technology Associate</w:t>
      </w:r>
      <w:r w:rsidR="00F55706">
        <w:rPr>
          <w:rFonts w:ascii="Times New Roman" w:hAnsi="Times New Roman" w:cs="Times New Roman"/>
          <w:sz w:val="24"/>
          <w:szCs w:val="24"/>
        </w:rPr>
        <w:t xml:space="preserve">: </w:t>
      </w:r>
      <w:r w:rsidRPr="00A37F92">
        <w:rPr>
          <w:rFonts w:ascii="Times New Roman" w:hAnsi="Times New Roman" w:cs="Times New Roman"/>
          <w:sz w:val="24"/>
          <w:szCs w:val="24"/>
        </w:rPr>
        <w:t>Security Fundamentals</w:t>
      </w:r>
    </w:p>
    <w:p w14:paraId="06C26398" w14:textId="6F6FF549" w:rsidR="00675C83" w:rsidRDefault="00675C83" w:rsidP="00A37F9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37F92">
        <w:rPr>
          <w:rFonts w:ascii="Times New Roman" w:hAnsi="Times New Roman" w:cs="Times New Roman"/>
          <w:sz w:val="24"/>
          <w:szCs w:val="24"/>
        </w:rPr>
        <w:t>Microsoft Technology Associate</w:t>
      </w:r>
      <w:r w:rsidR="00F55706">
        <w:rPr>
          <w:rFonts w:ascii="Times New Roman" w:hAnsi="Times New Roman" w:cs="Times New Roman"/>
          <w:sz w:val="24"/>
          <w:szCs w:val="24"/>
        </w:rPr>
        <w:t>:</w:t>
      </w:r>
      <w:r w:rsidRPr="00A37F92">
        <w:rPr>
          <w:rFonts w:ascii="Times New Roman" w:hAnsi="Times New Roman" w:cs="Times New Roman"/>
          <w:sz w:val="24"/>
          <w:szCs w:val="24"/>
        </w:rPr>
        <w:t xml:space="preserve"> Cloud Fundamentals</w:t>
      </w:r>
    </w:p>
    <w:p w14:paraId="4CED418C" w14:textId="61A91AE2" w:rsidR="00EF3FEE" w:rsidRDefault="001275F2" w:rsidP="00EF3FE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rosoft Technology Associate</w:t>
      </w:r>
      <w:r w:rsidR="00F557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Mobility and Device Fundamentals</w:t>
      </w:r>
    </w:p>
    <w:p w14:paraId="3E8851A8" w14:textId="2CA629A9" w:rsidR="001D508A" w:rsidRDefault="001D508A" w:rsidP="00EF3FE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rosoft Technology Associate</w:t>
      </w:r>
      <w:r w:rsidR="00F55706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Windows Server Administration Fundamentals</w:t>
      </w:r>
    </w:p>
    <w:p w14:paraId="7D990677" w14:textId="5014974D" w:rsidR="00995971" w:rsidRPr="00EF3FEE" w:rsidRDefault="00995971" w:rsidP="00EF3FEE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crosoft Technology </w:t>
      </w:r>
      <w:r w:rsidR="00125142">
        <w:rPr>
          <w:rFonts w:ascii="Times New Roman" w:hAnsi="Times New Roman" w:cs="Times New Roman"/>
          <w:sz w:val="24"/>
          <w:szCs w:val="24"/>
        </w:rPr>
        <w:t>Associate:</w:t>
      </w:r>
      <w:r>
        <w:rPr>
          <w:rFonts w:ascii="Times New Roman" w:hAnsi="Times New Roman" w:cs="Times New Roman"/>
          <w:sz w:val="24"/>
          <w:szCs w:val="24"/>
        </w:rPr>
        <w:t xml:space="preserve"> Windows 10 Operating System</w:t>
      </w:r>
    </w:p>
    <w:sectPr w:rsidR="00995971" w:rsidRPr="00EF3FEE" w:rsidSect="00273F49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AE551C" w14:textId="77777777" w:rsidR="00994985" w:rsidRDefault="00994985" w:rsidP="000D57A5">
      <w:pPr>
        <w:spacing w:after="0" w:line="240" w:lineRule="auto"/>
      </w:pPr>
      <w:r>
        <w:separator/>
      </w:r>
    </w:p>
  </w:endnote>
  <w:endnote w:type="continuationSeparator" w:id="0">
    <w:p w14:paraId="148B9F0F" w14:textId="77777777" w:rsidR="00994985" w:rsidRDefault="00994985" w:rsidP="000D57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C83720" w14:textId="77777777" w:rsidR="000D57A5" w:rsidRDefault="000D57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B9945" w14:textId="77777777" w:rsidR="000D57A5" w:rsidRDefault="000D57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BCA75" w14:textId="77777777" w:rsidR="000D57A5" w:rsidRDefault="000D57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61559" w14:textId="77777777" w:rsidR="00994985" w:rsidRDefault="00994985" w:rsidP="000D57A5">
      <w:pPr>
        <w:spacing w:after="0" w:line="240" w:lineRule="auto"/>
      </w:pPr>
      <w:r>
        <w:separator/>
      </w:r>
    </w:p>
  </w:footnote>
  <w:footnote w:type="continuationSeparator" w:id="0">
    <w:p w14:paraId="04021455" w14:textId="77777777" w:rsidR="00994985" w:rsidRDefault="00994985" w:rsidP="000D57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6C12F" w14:textId="77777777" w:rsidR="000D57A5" w:rsidRDefault="000D57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CA741" w14:textId="77777777" w:rsidR="000D57A5" w:rsidRDefault="000D57A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20D922" w14:textId="77777777" w:rsidR="000D57A5" w:rsidRDefault="000D57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81EE5"/>
    <w:multiLevelType w:val="hybridMultilevel"/>
    <w:tmpl w:val="51B4C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01EA0"/>
    <w:multiLevelType w:val="hybridMultilevel"/>
    <w:tmpl w:val="3C1C6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B4F66"/>
    <w:multiLevelType w:val="hybridMultilevel"/>
    <w:tmpl w:val="972C0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C2B97"/>
    <w:multiLevelType w:val="hybridMultilevel"/>
    <w:tmpl w:val="F202C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7924CC"/>
    <w:multiLevelType w:val="hybridMultilevel"/>
    <w:tmpl w:val="A0964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02EC0"/>
    <w:multiLevelType w:val="hybridMultilevel"/>
    <w:tmpl w:val="F31E7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56208"/>
    <w:multiLevelType w:val="hybridMultilevel"/>
    <w:tmpl w:val="0B0647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6B96060"/>
    <w:multiLevelType w:val="hybridMultilevel"/>
    <w:tmpl w:val="21AAF5C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9D33CCD"/>
    <w:multiLevelType w:val="hybridMultilevel"/>
    <w:tmpl w:val="6D1ADD6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362262C7"/>
    <w:multiLevelType w:val="hybridMultilevel"/>
    <w:tmpl w:val="85C69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941B73"/>
    <w:multiLevelType w:val="hybridMultilevel"/>
    <w:tmpl w:val="6732618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390710AB"/>
    <w:multiLevelType w:val="hybridMultilevel"/>
    <w:tmpl w:val="6930E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3B2BDE"/>
    <w:multiLevelType w:val="hybridMultilevel"/>
    <w:tmpl w:val="CBD89C3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1BE1AE6">
      <w:numFmt w:val="bullet"/>
      <w:lvlText w:val="-"/>
      <w:lvlJc w:val="left"/>
      <w:pPr>
        <w:ind w:left="150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4D382847"/>
    <w:multiLevelType w:val="hybridMultilevel"/>
    <w:tmpl w:val="95126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7C7EED"/>
    <w:multiLevelType w:val="hybridMultilevel"/>
    <w:tmpl w:val="35E4FD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5F25A2"/>
    <w:multiLevelType w:val="hybridMultilevel"/>
    <w:tmpl w:val="BDC6E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746175"/>
    <w:multiLevelType w:val="hybridMultilevel"/>
    <w:tmpl w:val="1A1AD9E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67F0257C"/>
    <w:multiLevelType w:val="hybridMultilevel"/>
    <w:tmpl w:val="6D222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C70B9F"/>
    <w:multiLevelType w:val="hybridMultilevel"/>
    <w:tmpl w:val="E4A8A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ED2009"/>
    <w:multiLevelType w:val="hybridMultilevel"/>
    <w:tmpl w:val="408A4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652424"/>
    <w:multiLevelType w:val="hybridMultilevel"/>
    <w:tmpl w:val="88280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781CD1"/>
    <w:multiLevelType w:val="hybridMultilevel"/>
    <w:tmpl w:val="8D0A4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2A18B9"/>
    <w:multiLevelType w:val="hybridMultilevel"/>
    <w:tmpl w:val="30CEA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934E20"/>
    <w:multiLevelType w:val="hybridMultilevel"/>
    <w:tmpl w:val="DA44F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122273"/>
    <w:multiLevelType w:val="hybridMultilevel"/>
    <w:tmpl w:val="A976A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7F3E327E"/>
    <w:multiLevelType w:val="hybridMultilevel"/>
    <w:tmpl w:val="5A3E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6"/>
  </w:num>
  <w:num w:numId="3">
    <w:abstractNumId w:val="17"/>
  </w:num>
  <w:num w:numId="4">
    <w:abstractNumId w:val="0"/>
  </w:num>
  <w:num w:numId="5">
    <w:abstractNumId w:val="13"/>
  </w:num>
  <w:num w:numId="6">
    <w:abstractNumId w:val="8"/>
  </w:num>
  <w:num w:numId="7">
    <w:abstractNumId w:val="10"/>
  </w:num>
  <w:num w:numId="8">
    <w:abstractNumId w:val="7"/>
  </w:num>
  <w:num w:numId="9">
    <w:abstractNumId w:val="14"/>
  </w:num>
  <w:num w:numId="10">
    <w:abstractNumId w:val="11"/>
  </w:num>
  <w:num w:numId="11">
    <w:abstractNumId w:val="1"/>
  </w:num>
  <w:num w:numId="12">
    <w:abstractNumId w:val="5"/>
  </w:num>
  <w:num w:numId="13">
    <w:abstractNumId w:val="21"/>
  </w:num>
  <w:num w:numId="14">
    <w:abstractNumId w:val="20"/>
  </w:num>
  <w:num w:numId="15">
    <w:abstractNumId w:val="9"/>
  </w:num>
  <w:num w:numId="16">
    <w:abstractNumId w:val="22"/>
  </w:num>
  <w:num w:numId="17">
    <w:abstractNumId w:val="6"/>
  </w:num>
  <w:num w:numId="18">
    <w:abstractNumId w:val="18"/>
  </w:num>
  <w:num w:numId="19">
    <w:abstractNumId w:val="24"/>
  </w:num>
  <w:num w:numId="20">
    <w:abstractNumId w:val="25"/>
  </w:num>
  <w:num w:numId="21">
    <w:abstractNumId w:val="15"/>
  </w:num>
  <w:num w:numId="22">
    <w:abstractNumId w:val="2"/>
  </w:num>
  <w:num w:numId="23">
    <w:abstractNumId w:val="19"/>
  </w:num>
  <w:num w:numId="24">
    <w:abstractNumId w:val="23"/>
  </w:num>
  <w:num w:numId="25">
    <w:abstractNumId w:val="4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2tLQ0sLQ0MjK1NDNU0lEKTi0uzszPAykwrgUAbaUGJywAAAA="/>
  </w:docVars>
  <w:rsids>
    <w:rsidRoot w:val="009D5726"/>
    <w:rsid w:val="000005E8"/>
    <w:rsid w:val="00001935"/>
    <w:rsid w:val="000055D0"/>
    <w:rsid w:val="00010098"/>
    <w:rsid w:val="000116C0"/>
    <w:rsid w:val="00021856"/>
    <w:rsid w:val="00022A0F"/>
    <w:rsid w:val="000230F6"/>
    <w:rsid w:val="00023E29"/>
    <w:rsid w:val="000249D5"/>
    <w:rsid w:val="00034ECE"/>
    <w:rsid w:val="00035057"/>
    <w:rsid w:val="000352BF"/>
    <w:rsid w:val="00040C35"/>
    <w:rsid w:val="00040D90"/>
    <w:rsid w:val="0004490F"/>
    <w:rsid w:val="00044FF7"/>
    <w:rsid w:val="00046148"/>
    <w:rsid w:val="000463AC"/>
    <w:rsid w:val="00052432"/>
    <w:rsid w:val="000572EE"/>
    <w:rsid w:val="00060FFE"/>
    <w:rsid w:val="000631E9"/>
    <w:rsid w:val="00066585"/>
    <w:rsid w:val="000668B9"/>
    <w:rsid w:val="00072F63"/>
    <w:rsid w:val="000776E8"/>
    <w:rsid w:val="00077803"/>
    <w:rsid w:val="000865FE"/>
    <w:rsid w:val="00090052"/>
    <w:rsid w:val="0009162C"/>
    <w:rsid w:val="00091980"/>
    <w:rsid w:val="00091C11"/>
    <w:rsid w:val="00092547"/>
    <w:rsid w:val="00092AAE"/>
    <w:rsid w:val="000A2A54"/>
    <w:rsid w:val="000A2CD9"/>
    <w:rsid w:val="000A373A"/>
    <w:rsid w:val="000B7D1F"/>
    <w:rsid w:val="000C1852"/>
    <w:rsid w:val="000C5003"/>
    <w:rsid w:val="000C6FEC"/>
    <w:rsid w:val="000D3C48"/>
    <w:rsid w:val="000D57A5"/>
    <w:rsid w:val="000D74D6"/>
    <w:rsid w:val="000E0D95"/>
    <w:rsid w:val="000E2106"/>
    <w:rsid w:val="000E30E1"/>
    <w:rsid w:val="000E38C8"/>
    <w:rsid w:val="000E5315"/>
    <w:rsid w:val="000E54DD"/>
    <w:rsid w:val="000E7101"/>
    <w:rsid w:val="00122CA1"/>
    <w:rsid w:val="0012353C"/>
    <w:rsid w:val="00124E65"/>
    <w:rsid w:val="00125142"/>
    <w:rsid w:val="00126812"/>
    <w:rsid w:val="00126881"/>
    <w:rsid w:val="001275F2"/>
    <w:rsid w:val="00132601"/>
    <w:rsid w:val="001370F1"/>
    <w:rsid w:val="0014234D"/>
    <w:rsid w:val="00147432"/>
    <w:rsid w:val="001501F3"/>
    <w:rsid w:val="00150671"/>
    <w:rsid w:val="00153EE0"/>
    <w:rsid w:val="00160121"/>
    <w:rsid w:val="001629DA"/>
    <w:rsid w:val="00163AFF"/>
    <w:rsid w:val="001664CA"/>
    <w:rsid w:val="001708C5"/>
    <w:rsid w:val="001729E7"/>
    <w:rsid w:val="00176061"/>
    <w:rsid w:val="0018056D"/>
    <w:rsid w:val="001844D2"/>
    <w:rsid w:val="001932D7"/>
    <w:rsid w:val="00194D3B"/>
    <w:rsid w:val="001A4B30"/>
    <w:rsid w:val="001A5F31"/>
    <w:rsid w:val="001A645F"/>
    <w:rsid w:val="001A6777"/>
    <w:rsid w:val="001A7646"/>
    <w:rsid w:val="001B4112"/>
    <w:rsid w:val="001C0525"/>
    <w:rsid w:val="001C53ED"/>
    <w:rsid w:val="001C56FD"/>
    <w:rsid w:val="001C5CB1"/>
    <w:rsid w:val="001C7355"/>
    <w:rsid w:val="001D2599"/>
    <w:rsid w:val="001D508A"/>
    <w:rsid w:val="001D6800"/>
    <w:rsid w:val="001E0504"/>
    <w:rsid w:val="001E11AF"/>
    <w:rsid w:val="001E34AC"/>
    <w:rsid w:val="001F0400"/>
    <w:rsid w:val="001F598B"/>
    <w:rsid w:val="001F6818"/>
    <w:rsid w:val="002017CB"/>
    <w:rsid w:val="002022D6"/>
    <w:rsid w:val="00206C4A"/>
    <w:rsid w:val="00214AE1"/>
    <w:rsid w:val="002379F5"/>
    <w:rsid w:val="002413F5"/>
    <w:rsid w:val="002460F8"/>
    <w:rsid w:val="002504A6"/>
    <w:rsid w:val="0025099F"/>
    <w:rsid w:val="002529FE"/>
    <w:rsid w:val="00253A0C"/>
    <w:rsid w:val="00255E9D"/>
    <w:rsid w:val="002568BB"/>
    <w:rsid w:val="00260CEA"/>
    <w:rsid w:val="00260F8A"/>
    <w:rsid w:val="002620E8"/>
    <w:rsid w:val="00267080"/>
    <w:rsid w:val="00272913"/>
    <w:rsid w:val="002738CB"/>
    <w:rsid w:val="00273F49"/>
    <w:rsid w:val="0027404A"/>
    <w:rsid w:val="0028105C"/>
    <w:rsid w:val="00282291"/>
    <w:rsid w:val="00286158"/>
    <w:rsid w:val="00286A2C"/>
    <w:rsid w:val="002871E6"/>
    <w:rsid w:val="00290C8A"/>
    <w:rsid w:val="00296BB7"/>
    <w:rsid w:val="00296F79"/>
    <w:rsid w:val="0029794A"/>
    <w:rsid w:val="002A1D95"/>
    <w:rsid w:val="002A4EAC"/>
    <w:rsid w:val="002A716A"/>
    <w:rsid w:val="002B56EA"/>
    <w:rsid w:val="002B663C"/>
    <w:rsid w:val="002B6948"/>
    <w:rsid w:val="002C36D4"/>
    <w:rsid w:val="002C448F"/>
    <w:rsid w:val="002C4581"/>
    <w:rsid w:val="002C79FD"/>
    <w:rsid w:val="002D77D9"/>
    <w:rsid w:val="002E1173"/>
    <w:rsid w:val="002E4A31"/>
    <w:rsid w:val="002E7433"/>
    <w:rsid w:val="002F0AC9"/>
    <w:rsid w:val="002F1021"/>
    <w:rsid w:val="002F48B4"/>
    <w:rsid w:val="00305380"/>
    <w:rsid w:val="00306546"/>
    <w:rsid w:val="003128C9"/>
    <w:rsid w:val="00313425"/>
    <w:rsid w:val="003148A6"/>
    <w:rsid w:val="00316B8B"/>
    <w:rsid w:val="00325B17"/>
    <w:rsid w:val="00327CCA"/>
    <w:rsid w:val="003360AF"/>
    <w:rsid w:val="00337430"/>
    <w:rsid w:val="003400D0"/>
    <w:rsid w:val="00345B29"/>
    <w:rsid w:val="00350926"/>
    <w:rsid w:val="00352800"/>
    <w:rsid w:val="00362A78"/>
    <w:rsid w:val="00367133"/>
    <w:rsid w:val="00377477"/>
    <w:rsid w:val="00380468"/>
    <w:rsid w:val="00382086"/>
    <w:rsid w:val="00383537"/>
    <w:rsid w:val="00385610"/>
    <w:rsid w:val="003860AC"/>
    <w:rsid w:val="003860B9"/>
    <w:rsid w:val="00393B1D"/>
    <w:rsid w:val="003963A3"/>
    <w:rsid w:val="0039697B"/>
    <w:rsid w:val="003A02F3"/>
    <w:rsid w:val="003A5C51"/>
    <w:rsid w:val="003A5F13"/>
    <w:rsid w:val="003B1E63"/>
    <w:rsid w:val="003B2C6E"/>
    <w:rsid w:val="003D23E8"/>
    <w:rsid w:val="003D5409"/>
    <w:rsid w:val="003D6028"/>
    <w:rsid w:val="003E0AD9"/>
    <w:rsid w:val="003E2245"/>
    <w:rsid w:val="003E2CF0"/>
    <w:rsid w:val="003E575B"/>
    <w:rsid w:val="003F00F8"/>
    <w:rsid w:val="003F3CAF"/>
    <w:rsid w:val="003F617B"/>
    <w:rsid w:val="00400791"/>
    <w:rsid w:val="00402941"/>
    <w:rsid w:val="00405C9D"/>
    <w:rsid w:val="0041165F"/>
    <w:rsid w:val="00413556"/>
    <w:rsid w:val="00420048"/>
    <w:rsid w:val="00431DDB"/>
    <w:rsid w:val="00432FA0"/>
    <w:rsid w:val="00433485"/>
    <w:rsid w:val="00444B3F"/>
    <w:rsid w:val="0044707B"/>
    <w:rsid w:val="004514AD"/>
    <w:rsid w:val="0045184E"/>
    <w:rsid w:val="00451E5C"/>
    <w:rsid w:val="00452484"/>
    <w:rsid w:val="004560A7"/>
    <w:rsid w:val="00456386"/>
    <w:rsid w:val="004607B3"/>
    <w:rsid w:val="0047223D"/>
    <w:rsid w:val="004952AD"/>
    <w:rsid w:val="0049585F"/>
    <w:rsid w:val="004A2439"/>
    <w:rsid w:val="004A382E"/>
    <w:rsid w:val="004A5EA2"/>
    <w:rsid w:val="004A63B1"/>
    <w:rsid w:val="004B0ED6"/>
    <w:rsid w:val="004B10BA"/>
    <w:rsid w:val="004B70B9"/>
    <w:rsid w:val="004C14A0"/>
    <w:rsid w:val="004C28E5"/>
    <w:rsid w:val="004C4DCE"/>
    <w:rsid w:val="004E4FD1"/>
    <w:rsid w:val="004E5884"/>
    <w:rsid w:val="004F0FD3"/>
    <w:rsid w:val="004F185F"/>
    <w:rsid w:val="004F2CD5"/>
    <w:rsid w:val="004F4F65"/>
    <w:rsid w:val="004F7B78"/>
    <w:rsid w:val="004F7FA5"/>
    <w:rsid w:val="00501280"/>
    <w:rsid w:val="00503895"/>
    <w:rsid w:val="00504474"/>
    <w:rsid w:val="00504B31"/>
    <w:rsid w:val="0050568C"/>
    <w:rsid w:val="00507900"/>
    <w:rsid w:val="00507D31"/>
    <w:rsid w:val="005156C2"/>
    <w:rsid w:val="005165C2"/>
    <w:rsid w:val="00517BAC"/>
    <w:rsid w:val="00520F59"/>
    <w:rsid w:val="00521901"/>
    <w:rsid w:val="00521D79"/>
    <w:rsid w:val="005252E2"/>
    <w:rsid w:val="005332FB"/>
    <w:rsid w:val="005337D2"/>
    <w:rsid w:val="00536E88"/>
    <w:rsid w:val="005410F3"/>
    <w:rsid w:val="00554EB1"/>
    <w:rsid w:val="0055599B"/>
    <w:rsid w:val="005565D3"/>
    <w:rsid w:val="00560BAB"/>
    <w:rsid w:val="0056743C"/>
    <w:rsid w:val="005677A6"/>
    <w:rsid w:val="005768DA"/>
    <w:rsid w:val="00577E42"/>
    <w:rsid w:val="00577FF1"/>
    <w:rsid w:val="00586AF8"/>
    <w:rsid w:val="005874E3"/>
    <w:rsid w:val="0059326E"/>
    <w:rsid w:val="0059615D"/>
    <w:rsid w:val="00596B4C"/>
    <w:rsid w:val="00597C4C"/>
    <w:rsid w:val="005A2313"/>
    <w:rsid w:val="005A5288"/>
    <w:rsid w:val="005A6646"/>
    <w:rsid w:val="005B1A3C"/>
    <w:rsid w:val="005B4C71"/>
    <w:rsid w:val="005B52A9"/>
    <w:rsid w:val="005B5B93"/>
    <w:rsid w:val="005C3A29"/>
    <w:rsid w:val="005C4803"/>
    <w:rsid w:val="005C4A36"/>
    <w:rsid w:val="005E4B44"/>
    <w:rsid w:val="005E58EA"/>
    <w:rsid w:val="005E7832"/>
    <w:rsid w:val="005F1CBF"/>
    <w:rsid w:val="005F1E8B"/>
    <w:rsid w:val="005F3620"/>
    <w:rsid w:val="005F3B3B"/>
    <w:rsid w:val="005F4323"/>
    <w:rsid w:val="005F461A"/>
    <w:rsid w:val="0060233A"/>
    <w:rsid w:val="00606C75"/>
    <w:rsid w:val="006071FA"/>
    <w:rsid w:val="006109FA"/>
    <w:rsid w:val="0061108D"/>
    <w:rsid w:val="0061330F"/>
    <w:rsid w:val="00614446"/>
    <w:rsid w:val="00614886"/>
    <w:rsid w:val="00620240"/>
    <w:rsid w:val="00622B57"/>
    <w:rsid w:val="0062490E"/>
    <w:rsid w:val="006267A6"/>
    <w:rsid w:val="0063184C"/>
    <w:rsid w:val="00631948"/>
    <w:rsid w:val="00633CDB"/>
    <w:rsid w:val="00640499"/>
    <w:rsid w:val="00640D0B"/>
    <w:rsid w:val="00643C90"/>
    <w:rsid w:val="00655FCB"/>
    <w:rsid w:val="00656FA7"/>
    <w:rsid w:val="0066105E"/>
    <w:rsid w:val="00666942"/>
    <w:rsid w:val="006709D9"/>
    <w:rsid w:val="00673EA1"/>
    <w:rsid w:val="006747B0"/>
    <w:rsid w:val="00675C83"/>
    <w:rsid w:val="00683C0E"/>
    <w:rsid w:val="00695867"/>
    <w:rsid w:val="006A2228"/>
    <w:rsid w:val="006A383C"/>
    <w:rsid w:val="006A3987"/>
    <w:rsid w:val="006C4CA2"/>
    <w:rsid w:val="006C5A52"/>
    <w:rsid w:val="006D18CE"/>
    <w:rsid w:val="006D225A"/>
    <w:rsid w:val="006D5B82"/>
    <w:rsid w:val="006E0E53"/>
    <w:rsid w:val="006E36F4"/>
    <w:rsid w:val="006F0155"/>
    <w:rsid w:val="006F4048"/>
    <w:rsid w:val="0070233B"/>
    <w:rsid w:val="00704E17"/>
    <w:rsid w:val="00707030"/>
    <w:rsid w:val="00714C87"/>
    <w:rsid w:val="00715EE4"/>
    <w:rsid w:val="00717038"/>
    <w:rsid w:val="0071763D"/>
    <w:rsid w:val="007201A8"/>
    <w:rsid w:val="00721B26"/>
    <w:rsid w:val="0072390B"/>
    <w:rsid w:val="00733FB2"/>
    <w:rsid w:val="00741361"/>
    <w:rsid w:val="007445E5"/>
    <w:rsid w:val="007455DC"/>
    <w:rsid w:val="00753D38"/>
    <w:rsid w:val="0076138D"/>
    <w:rsid w:val="0077430E"/>
    <w:rsid w:val="007743DE"/>
    <w:rsid w:val="0077618E"/>
    <w:rsid w:val="00782ECF"/>
    <w:rsid w:val="00786ADF"/>
    <w:rsid w:val="00786BBD"/>
    <w:rsid w:val="00794525"/>
    <w:rsid w:val="00796576"/>
    <w:rsid w:val="00797B05"/>
    <w:rsid w:val="007A02D1"/>
    <w:rsid w:val="007A6B15"/>
    <w:rsid w:val="007C0018"/>
    <w:rsid w:val="007C2904"/>
    <w:rsid w:val="007C46E1"/>
    <w:rsid w:val="007D2387"/>
    <w:rsid w:val="007D252E"/>
    <w:rsid w:val="007D307B"/>
    <w:rsid w:val="007D34B4"/>
    <w:rsid w:val="007D4535"/>
    <w:rsid w:val="007D567B"/>
    <w:rsid w:val="007D5E31"/>
    <w:rsid w:val="007D61C9"/>
    <w:rsid w:val="007D6DE4"/>
    <w:rsid w:val="007E2FB4"/>
    <w:rsid w:val="007E68B1"/>
    <w:rsid w:val="007F13F6"/>
    <w:rsid w:val="007F1CB9"/>
    <w:rsid w:val="007F3CAA"/>
    <w:rsid w:val="007F70A9"/>
    <w:rsid w:val="00802198"/>
    <w:rsid w:val="00802FBE"/>
    <w:rsid w:val="00812C4E"/>
    <w:rsid w:val="008135FA"/>
    <w:rsid w:val="00815429"/>
    <w:rsid w:val="00817265"/>
    <w:rsid w:val="00820B14"/>
    <w:rsid w:val="00821D01"/>
    <w:rsid w:val="00827390"/>
    <w:rsid w:val="0083071A"/>
    <w:rsid w:val="00833D6A"/>
    <w:rsid w:val="00834ACA"/>
    <w:rsid w:val="0083789B"/>
    <w:rsid w:val="00841D71"/>
    <w:rsid w:val="00842320"/>
    <w:rsid w:val="00845A9A"/>
    <w:rsid w:val="00863662"/>
    <w:rsid w:val="00870CBE"/>
    <w:rsid w:val="0087121E"/>
    <w:rsid w:val="0087662C"/>
    <w:rsid w:val="00876B0B"/>
    <w:rsid w:val="00881D37"/>
    <w:rsid w:val="00881E03"/>
    <w:rsid w:val="00882646"/>
    <w:rsid w:val="00886525"/>
    <w:rsid w:val="00890398"/>
    <w:rsid w:val="00891790"/>
    <w:rsid w:val="00892ABE"/>
    <w:rsid w:val="00895717"/>
    <w:rsid w:val="008A35CC"/>
    <w:rsid w:val="008A6680"/>
    <w:rsid w:val="008B6354"/>
    <w:rsid w:val="008C05B4"/>
    <w:rsid w:val="008C06DC"/>
    <w:rsid w:val="008C2DC5"/>
    <w:rsid w:val="008C3402"/>
    <w:rsid w:val="008C7486"/>
    <w:rsid w:val="008D3697"/>
    <w:rsid w:val="008D4AA7"/>
    <w:rsid w:val="008D5BC8"/>
    <w:rsid w:val="008E2014"/>
    <w:rsid w:val="008E36DD"/>
    <w:rsid w:val="008E7B23"/>
    <w:rsid w:val="008F168B"/>
    <w:rsid w:val="008F4605"/>
    <w:rsid w:val="008F543D"/>
    <w:rsid w:val="008F5948"/>
    <w:rsid w:val="008F62AC"/>
    <w:rsid w:val="008F7519"/>
    <w:rsid w:val="009012E7"/>
    <w:rsid w:val="0090222C"/>
    <w:rsid w:val="0091060A"/>
    <w:rsid w:val="00910C10"/>
    <w:rsid w:val="00911616"/>
    <w:rsid w:val="00912BBF"/>
    <w:rsid w:val="00913D4E"/>
    <w:rsid w:val="00913ED4"/>
    <w:rsid w:val="009248FB"/>
    <w:rsid w:val="00926DBC"/>
    <w:rsid w:val="0093321B"/>
    <w:rsid w:val="00933368"/>
    <w:rsid w:val="0093775C"/>
    <w:rsid w:val="0094176A"/>
    <w:rsid w:val="00942CA0"/>
    <w:rsid w:val="00943821"/>
    <w:rsid w:val="00944653"/>
    <w:rsid w:val="00944FEE"/>
    <w:rsid w:val="00945FD4"/>
    <w:rsid w:val="009468F2"/>
    <w:rsid w:val="0095275D"/>
    <w:rsid w:val="009531AE"/>
    <w:rsid w:val="00954A3B"/>
    <w:rsid w:val="0095511C"/>
    <w:rsid w:val="00964615"/>
    <w:rsid w:val="00970259"/>
    <w:rsid w:val="009763F2"/>
    <w:rsid w:val="00983E26"/>
    <w:rsid w:val="00990FAA"/>
    <w:rsid w:val="00992A2A"/>
    <w:rsid w:val="00994985"/>
    <w:rsid w:val="00995971"/>
    <w:rsid w:val="00996AA5"/>
    <w:rsid w:val="00997B23"/>
    <w:rsid w:val="009A312C"/>
    <w:rsid w:val="009A5B90"/>
    <w:rsid w:val="009B14F1"/>
    <w:rsid w:val="009B7239"/>
    <w:rsid w:val="009C22C6"/>
    <w:rsid w:val="009C33A1"/>
    <w:rsid w:val="009C3D36"/>
    <w:rsid w:val="009C4BB5"/>
    <w:rsid w:val="009D5726"/>
    <w:rsid w:val="009E0285"/>
    <w:rsid w:val="009E1FE6"/>
    <w:rsid w:val="009E2310"/>
    <w:rsid w:val="009E3FFA"/>
    <w:rsid w:val="009E40CE"/>
    <w:rsid w:val="009E4FEB"/>
    <w:rsid w:val="009E58BA"/>
    <w:rsid w:val="009E7B21"/>
    <w:rsid w:val="009F373E"/>
    <w:rsid w:val="009F6051"/>
    <w:rsid w:val="009F6E1F"/>
    <w:rsid w:val="009F73AF"/>
    <w:rsid w:val="00A16EF4"/>
    <w:rsid w:val="00A25912"/>
    <w:rsid w:val="00A27322"/>
    <w:rsid w:val="00A351B7"/>
    <w:rsid w:val="00A361FE"/>
    <w:rsid w:val="00A37F92"/>
    <w:rsid w:val="00A41C36"/>
    <w:rsid w:val="00A45C1C"/>
    <w:rsid w:val="00A51C46"/>
    <w:rsid w:val="00A52515"/>
    <w:rsid w:val="00A54826"/>
    <w:rsid w:val="00A565E2"/>
    <w:rsid w:val="00A622A8"/>
    <w:rsid w:val="00A63258"/>
    <w:rsid w:val="00A63F57"/>
    <w:rsid w:val="00A6546D"/>
    <w:rsid w:val="00A65778"/>
    <w:rsid w:val="00A669B3"/>
    <w:rsid w:val="00A67495"/>
    <w:rsid w:val="00A70D88"/>
    <w:rsid w:val="00A71D57"/>
    <w:rsid w:val="00A71D6E"/>
    <w:rsid w:val="00A71E56"/>
    <w:rsid w:val="00A71F61"/>
    <w:rsid w:val="00A7286A"/>
    <w:rsid w:val="00A84B9E"/>
    <w:rsid w:val="00A851C5"/>
    <w:rsid w:val="00A87179"/>
    <w:rsid w:val="00A900B9"/>
    <w:rsid w:val="00A92B5E"/>
    <w:rsid w:val="00AA0578"/>
    <w:rsid w:val="00AA1634"/>
    <w:rsid w:val="00AA2626"/>
    <w:rsid w:val="00AA33A0"/>
    <w:rsid w:val="00AA5985"/>
    <w:rsid w:val="00AA77C7"/>
    <w:rsid w:val="00AC032E"/>
    <w:rsid w:val="00AC174D"/>
    <w:rsid w:val="00AD06B0"/>
    <w:rsid w:val="00AD6B1B"/>
    <w:rsid w:val="00AD7B0E"/>
    <w:rsid w:val="00AE1B10"/>
    <w:rsid w:val="00AE2861"/>
    <w:rsid w:val="00AE6944"/>
    <w:rsid w:val="00AF3AFC"/>
    <w:rsid w:val="00AF5E10"/>
    <w:rsid w:val="00B004FD"/>
    <w:rsid w:val="00B01B8E"/>
    <w:rsid w:val="00B13F0F"/>
    <w:rsid w:val="00B160EA"/>
    <w:rsid w:val="00B20824"/>
    <w:rsid w:val="00B24C3C"/>
    <w:rsid w:val="00B27E56"/>
    <w:rsid w:val="00B31247"/>
    <w:rsid w:val="00B330EB"/>
    <w:rsid w:val="00B36BAC"/>
    <w:rsid w:val="00B404E6"/>
    <w:rsid w:val="00B42EFE"/>
    <w:rsid w:val="00B53767"/>
    <w:rsid w:val="00B54D23"/>
    <w:rsid w:val="00B5618D"/>
    <w:rsid w:val="00B579B1"/>
    <w:rsid w:val="00B622B6"/>
    <w:rsid w:val="00B65302"/>
    <w:rsid w:val="00B6562B"/>
    <w:rsid w:val="00B6563D"/>
    <w:rsid w:val="00B70973"/>
    <w:rsid w:val="00B71B7F"/>
    <w:rsid w:val="00B74790"/>
    <w:rsid w:val="00B80BED"/>
    <w:rsid w:val="00B84A4D"/>
    <w:rsid w:val="00B86512"/>
    <w:rsid w:val="00B86D6D"/>
    <w:rsid w:val="00B873FB"/>
    <w:rsid w:val="00B9187E"/>
    <w:rsid w:val="00B91ADF"/>
    <w:rsid w:val="00B92AFE"/>
    <w:rsid w:val="00B96DDC"/>
    <w:rsid w:val="00BA2717"/>
    <w:rsid w:val="00BA55F0"/>
    <w:rsid w:val="00BA73E8"/>
    <w:rsid w:val="00BB1B7D"/>
    <w:rsid w:val="00BB327A"/>
    <w:rsid w:val="00BC0292"/>
    <w:rsid w:val="00BC258F"/>
    <w:rsid w:val="00BC4FF3"/>
    <w:rsid w:val="00BC6AF0"/>
    <w:rsid w:val="00BD15D5"/>
    <w:rsid w:val="00BE410B"/>
    <w:rsid w:val="00BE77BE"/>
    <w:rsid w:val="00BF3F99"/>
    <w:rsid w:val="00C01558"/>
    <w:rsid w:val="00C14003"/>
    <w:rsid w:val="00C146AF"/>
    <w:rsid w:val="00C210F7"/>
    <w:rsid w:val="00C27778"/>
    <w:rsid w:val="00C31FB2"/>
    <w:rsid w:val="00C35120"/>
    <w:rsid w:val="00C404BC"/>
    <w:rsid w:val="00C45768"/>
    <w:rsid w:val="00C47A30"/>
    <w:rsid w:val="00C565DB"/>
    <w:rsid w:val="00C63B47"/>
    <w:rsid w:val="00C71C7C"/>
    <w:rsid w:val="00C7485F"/>
    <w:rsid w:val="00C7519F"/>
    <w:rsid w:val="00C7525E"/>
    <w:rsid w:val="00C76885"/>
    <w:rsid w:val="00C76A9A"/>
    <w:rsid w:val="00C76DA1"/>
    <w:rsid w:val="00C92882"/>
    <w:rsid w:val="00C94C8B"/>
    <w:rsid w:val="00C95E62"/>
    <w:rsid w:val="00CA55A8"/>
    <w:rsid w:val="00CB14FD"/>
    <w:rsid w:val="00CB6BD1"/>
    <w:rsid w:val="00CC0E79"/>
    <w:rsid w:val="00CC21EF"/>
    <w:rsid w:val="00CC3170"/>
    <w:rsid w:val="00CC7157"/>
    <w:rsid w:val="00CC77AF"/>
    <w:rsid w:val="00CD3D35"/>
    <w:rsid w:val="00CD5702"/>
    <w:rsid w:val="00CD640F"/>
    <w:rsid w:val="00CE1C46"/>
    <w:rsid w:val="00CE1D9F"/>
    <w:rsid w:val="00CE54F0"/>
    <w:rsid w:val="00CE74FD"/>
    <w:rsid w:val="00CF1DD5"/>
    <w:rsid w:val="00D00329"/>
    <w:rsid w:val="00D112C9"/>
    <w:rsid w:val="00D112CE"/>
    <w:rsid w:val="00D122A8"/>
    <w:rsid w:val="00D25942"/>
    <w:rsid w:val="00D31639"/>
    <w:rsid w:val="00D3251F"/>
    <w:rsid w:val="00D34278"/>
    <w:rsid w:val="00D355E1"/>
    <w:rsid w:val="00D36142"/>
    <w:rsid w:val="00D373F2"/>
    <w:rsid w:val="00D443A1"/>
    <w:rsid w:val="00D45FF2"/>
    <w:rsid w:val="00D5773B"/>
    <w:rsid w:val="00D63232"/>
    <w:rsid w:val="00D64121"/>
    <w:rsid w:val="00D710AE"/>
    <w:rsid w:val="00D72D29"/>
    <w:rsid w:val="00D74B76"/>
    <w:rsid w:val="00D8673B"/>
    <w:rsid w:val="00D904A5"/>
    <w:rsid w:val="00D924EE"/>
    <w:rsid w:val="00D952E6"/>
    <w:rsid w:val="00DA370A"/>
    <w:rsid w:val="00DB378D"/>
    <w:rsid w:val="00DB6442"/>
    <w:rsid w:val="00DB6AA9"/>
    <w:rsid w:val="00DB794A"/>
    <w:rsid w:val="00DC2154"/>
    <w:rsid w:val="00DD025A"/>
    <w:rsid w:val="00DD0664"/>
    <w:rsid w:val="00DD11F2"/>
    <w:rsid w:val="00DD27BF"/>
    <w:rsid w:val="00DD4B71"/>
    <w:rsid w:val="00DD7405"/>
    <w:rsid w:val="00DD76AB"/>
    <w:rsid w:val="00DD7C8B"/>
    <w:rsid w:val="00DE24A5"/>
    <w:rsid w:val="00DE2F8A"/>
    <w:rsid w:val="00DE3947"/>
    <w:rsid w:val="00DE63A3"/>
    <w:rsid w:val="00DF20F8"/>
    <w:rsid w:val="00DF337E"/>
    <w:rsid w:val="00E01A89"/>
    <w:rsid w:val="00E1195D"/>
    <w:rsid w:val="00E12190"/>
    <w:rsid w:val="00E12FD0"/>
    <w:rsid w:val="00E1578B"/>
    <w:rsid w:val="00E15A61"/>
    <w:rsid w:val="00E16D7E"/>
    <w:rsid w:val="00E1703A"/>
    <w:rsid w:val="00E20971"/>
    <w:rsid w:val="00E248E4"/>
    <w:rsid w:val="00E25375"/>
    <w:rsid w:val="00E2691F"/>
    <w:rsid w:val="00E308BB"/>
    <w:rsid w:val="00E31FA6"/>
    <w:rsid w:val="00E33937"/>
    <w:rsid w:val="00E353EA"/>
    <w:rsid w:val="00E4194B"/>
    <w:rsid w:val="00E43E9A"/>
    <w:rsid w:val="00E45E9C"/>
    <w:rsid w:val="00E46116"/>
    <w:rsid w:val="00E472E1"/>
    <w:rsid w:val="00E47C41"/>
    <w:rsid w:val="00E50AE9"/>
    <w:rsid w:val="00E524C1"/>
    <w:rsid w:val="00E540F2"/>
    <w:rsid w:val="00E565A1"/>
    <w:rsid w:val="00E56A35"/>
    <w:rsid w:val="00E603D7"/>
    <w:rsid w:val="00E60D7E"/>
    <w:rsid w:val="00E6122F"/>
    <w:rsid w:val="00E632D4"/>
    <w:rsid w:val="00E64039"/>
    <w:rsid w:val="00E65665"/>
    <w:rsid w:val="00E65D01"/>
    <w:rsid w:val="00E66B95"/>
    <w:rsid w:val="00E70EA7"/>
    <w:rsid w:val="00E72F0C"/>
    <w:rsid w:val="00E72FA2"/>
    <w:rsid w:val="00E74DE4"/>
    <w:rsid w:val="00E80015"/>
    <w:rsid w:val="00E80D77"/>
    <w:rsid w:val="00E83EE7"/>
    <w:rsid w:val="00E90E42"/>
    <w:rsid w:val="00E95F42"/>
    <w:rsid w:val="00E965A1"/>
    <w:rsid w:val="00E96EDA"/>
    <w:rsid w:val="00EA0052"/>
    <w:rsid w:val="00EA2618"/>
    <w:rsid w:val="00EA4916"/>
    <w:rsid w:val="00EA4A14"/>
    <w:rsid w:val="00EA58E6"/>
    <w:rsid w:val="00EB2018"/>
    <w:rsid w:val="00EB288E"/>
    <w:rsid w:val="00EB66B8"/>
    <w:rsid w:val="00EC1982"/>
    <w:rsid w:val="00EC29EA"/>
    <w:rsid w:val="00ED2077"/>
    <w:rsid w:val="00ED4C44"/>
    <w:rsid w:val="00ED7CA0"/>
    <w:rsid w:val="00ED7EBC"/>
    <w:rsid w:val="00EE2C9D"/>
    <w:rsid w:val="00EE3A90"/>
    <w:rsid w:val="00EE5AB8"/>
    <w:rsid w:val="00EF3FEE"/>
    <w:rsid w:val="00EF47A8"/>
    <w:rsid w:val="00F021F9"/>
    <w:rsid w:val="00F02559"/>
    <w:rsid w:val="00F046E5"/>
    <w:rsid w:val="00F11652"/>
    <w:rsid w:val="00F15258"/>
    <w:rsid w:val="00F21385"/>
    <w:rsid w:val="00F256B2"/>
    <w:rsid w:val="00F27424"/>
    <w:rsid w:val="00F3578F"/>
    <w:rsid w:val="00F41570"/>
    <w:rsid w:val="00F4220F"/>
    <w:rsid w:val="00F42AB8"/>
    <w:rsid w:val="00F44427"/>
    <w:rsid w:val="00F44CDE"/>
    <w:rsid w:val="00F47011"/>
    <w:rsid w:val="00F4784D"/>
    <w:rsid w:val="00F51AFC"/>
    <w:rsid w:val="00F5214E"/>
    <w:rsid w:val="00F52636"/>
    <w:rsid w:val="00F55706"/>
    <w:rsid w:val="00F66C95"/>
    <w:rsid w:val="00F67A2C"/>
    <w:rsid w:val="00F70244"/>
    <w:rsid w:val="00F750DA"/>
    <w:rsid w:val="00F75293"/>
    <w:rsid w:val="00F76DC8"/>
    <w:rsid w:val="00F8179F"/>
    <w:rsid w:val="00F81DA8"/>
    <w:rsid w:val="00F83626"/>
    <w:rsid w:val="00F903E9"/>
    <w:rsid w:val="00F94AC7"/>
    <w:rsid w:val="00F97126"/>
    <w:rsid w:val="00FA3981"/>
    <w:rsid w:val="00FA611C"/>
    <w:rsid w:val="00FB4235"/>
    <w:rsid w:val="00FC0524"/>
    <w:rsid w:val="00FC3432"/>
    <w:rsid w:val="00FC79F6"/>
    <w:rsid w:val="00FD0AF7"/>
    <w:rsid w:val="00FD6884"/>
    <w:rsid w:val="00FD69E5"/>
    <w:rsid w:val="00FD7271"/>
    <w:rsid w:val="00FE2204"/>
    <w:rsid w:val="00FF06F2"/>
    <w:rsid w:val="00FF4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A06340"/>
  <w15:chartTrackingRefBased/>
  <w15:docId w15:val="{C48CCED4-CBB6-4175-91B5-00372F7AF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9D5726"/>
    <w:pPr>
      <w:spacing w:after="200" w:line="276" w:lineRule="auto"/>
    </w:pPr>
    <w:rPr>
      <w:rFonts w:asciiTheme="minorHAnsi" w:hAnsiTheme="minorHAnsi"/>
      <w:sz w:val="22"/>
    </w:rPr>
  </w:style>
  <w:style w:type="paragraph" w:styleId="Heading3">
    <w:name w:val="heading 3"/>
    <w:basedOn w:val="Normal"/>
    <w:link w:val="Heading3Char"/>
    <w:uiPriority w:val="9"/>
    <w:qFormat/>
    <w:rsid w:val="00EF3FE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EF3FE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572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572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F3FEE"/>
    <w:rPr>
      <w:rFonts w:eastAsia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EF3FEE"/>
    <w:rPr>
      <w:rFonts w:eastAsia="Times New Roman" w:cs="Times New Roman"/>
      <w:b/>
      <w:bCs/>
      <w:szCs w:val="24"/>
    </w:rPr>
  </w:style>
  <w:style w:type="character" w:customStyle="1" w:styleId="visually-hidden">
    <w:name w:val="visually-hidden"/>
    <w:basedOn w:val="DefaultParagraphFont"/>
    <w:rsid w:val="00EF3FEE"/>
  </w:style>
  <w:style w:type="character" w:customStyle="1" w:styleId="pv-entitysecondary-title">
    <w:name w:val="pv-entity__secondary-title"/>
    <w:basedOn w:val="DefaultParagraphFont"/>
    <w:rsid w:val="00EF3FEE"/>
  </w:style>
  <w:style w:type="character" w:customStyle="1" w:styleId="apple-converted-space">
    <w:name w:val="apple-converted-space"/>
    <w:basedOn w:val="DefaultParagraphFont"/>
    <w:rsid w:val="00EF3FEE"/>
  </w:style>
  <w:style w:type="character" w:customStyle="1" w:styleId="pv-entitybullet-item">
    <w:name w:val="pv-entity__bullet-item"/>
    <w:basedOn w:val="DefaultParagraphFont"/>
    <w:rsid w:val="00EF3FEE"/>
  </w:style>
  <w:style w:type="character" w:customStyle="1" w:styleId="pv-volunteer-causes">
    <w:name w:val="pv-volunteer-causes"/>
    <w:basedOn w:val="DefaultParagraphFont"/>
    <w:rsid w:val="00EF3FEE"/>
  </w:style>
  <w:style w:type="paragraph" w:customStyle="1" w:styleId="pv-entitydescription">
    <w:name w:val="pv-entity__description"/>
    <w:basedOn w:val="Normal"/>
    <w:rsid w:val="00EF3F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D57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7A5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0D57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57A5"/>
    <w:rPr>
      <w:rFonts w:asciiTheme="minorHAnsi" w:hAnsiTheme="minorHAnsi"/>
      <w:sz w:val="22"/>
    </w:rPr>
  </w:style>
  <w:style w:type="character" w:styleId="UnresolvedMention">
    <w:name w:val="Unresolved Mention"/>
    <w:basedOn w:val="DefaultParagraphFont"/>
    <w:uiPriority w:val="99"/>
    <w:rsid w:val="00B404E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04E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236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560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954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github.com/LilTitanium/PowerShell-Portfolio/blob/main/Past%20work/civil%20transpo%20group%20-Autocad%26Civil3D%20install%20-Network.ps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FC6A0-5244-4C14-9446-3F612B483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5</Pages>
  <Words>1599</Words>
  <Characters>911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sanchez</dc:creator>
  <cp:keywords/>
  <dc:description/>
  <cp:lastModifiedBy>Joseph Sanchez</cp:lastModifiedBy>
  <cp:revision>529</cp:revision>
  <cp:lastPrinted>2018-03-15T00:12:00Z</cp:lastPrinted>
  <dcterms:created xsi:type="dcterms:W3CDTF">2019-07-09T02:41:00Z</dcterms:created>
  <dcterms:modified xsi:type="dcterms:W3CDTF">2021-11-13T05:51:00Z</dcterms:modified>
</cp:coreProperties>
</file>